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1C2AA" w14:textId="643184B7" w:rsidR="00EA2947" w:rsidRPr="00760F95" w:rsidRDefault="00B50CA8" w:rsidP="00121C05">
      <w:pPr>
        <w:pStyle w:val="Heading1"/>
        <w:spacing w:before="0" w:after="120" w:line="240" w:lineRule="auto"/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"/>
        </w:rPr>
        <w:t xml:space="preserve">Lipoti o </w:t>
      </w:r>
      <w:r w:rsidRPr="00202FCB">
        <w:rPr>
          <w:rFonts w:ascii="Arial" w:hAnsi="Arial" w:cs="Arial"/>
          <w:b/>
          <w:bCs/>
          <w:lang w:val=""/>
        </w:rPr>
        <w:t>Fuafuaga Faatino Taula'i 2025</w:t>
      </w:r>
    </w:p>
    <w:p w14:paraId="0E84FE52" w14:textId="7CDAB1CB" w:rsidR="00EA2947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Fuafuaga Faatino Taula'i (TAPs) o se vaega lea o Le Fuafuaga mo i Latou e iai Aafiaga Tumau i le Soifua a Ausetalia 2021-2031 (le fuafuaga). O ni fuafuaga ia ua faia e malo uma e fa’aleleia ai le soifuaga o tagata e iai aafiaga tumau i le soifua. O le seti lona lua o TAPs na amata ia Ianuari 2025.</w:t>
      </w:r>
    </w:p>
    <w:p w14:paraId="1F1D3E06" w14:textId="77777777" w:rsidR="00EA2947" w:rsidRPr="00760F95" w:rsidRDefault="00000000" w:rsidP="00121C05">
      <w:pPr>
        <w:pStyle w:val="Heading2"/>
        <w:spacing w:before="360" w:after="120" w:line="240" w:lineRule="auto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t>O TAP e tolu o le:</w:t>
      </w:r>
    </w:p>
    <w:p w14:paraId="3FE1226E" w14:textId="77777777" w:rsidR="00EA2947" w:rsidRPr="00760F95" w:rsidRDefault="00000000" w:rsidP="00E536FF">
      <w:pPr>
        <w:pStyle w:val="ListParagraph"/>
        <w:numPr>
          <w:ilvl w:val="0"/>
          <w:numId w:val="22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02FCB">
        <w:rPr>
          <w:rFonts w:cs="Arial"/>
          <w:b/>
          <w:bCs/>
          <w:sz w:val="22"/>
          <w:szCs w:val="22"/>
          <w:lang w:val=""/>
        </w:rPr>
        <w:t>Amioga a Afioaga</w:t>
      </w:r>
      <w:r w:rsidRPr="00911A91">
        <w:rPr>
          <w:rFonts w:cs="Arial"/>
          <w:sz w:val="22"/>
          <w:szCs w:val="22"/>
          <w:lang w:val=""/>
        </w:rPr>
        <w:t xml:space="preserve"> – Suiga o amioga ma mafaufauga o tagata e uiga i aafiaga tumau o le soifua.</w:t>
      </w:r>
    </w:p>
    <w:p w14:paraId="3AF29CEB" w14:textId="77777777" w:rsidR="00EA2947" w:rsidRPr="00760F95" w:rsidRDefault="00000000" w:rsidP="00E536FF">
      <w:pPr>
        <w:pStyle w:val="ListParagraph"/>
        <w:numPr>
          <w:ilvl w:val="0"/>
          <w:numId w:val="22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02FCB">
        <w:rPr>
          <w:rFonts w:cs="Arial"/>
          <w:b/>
          <w:bCs/>
          <w:sz w:val="22"/>
          <w:szCs w:val="22"/>
          <w:lang w:val=""/>
        </w:rPr>
        <w:t>Aiga ma Afioaga e Talia Tagata uma</w:t>
      </w:r>
      <w:r w:rsidRPr="00911A91">
        <w:rPr>
          <w:rFonts w:cs="Arial"/>
          <w:sz w:val="22"/>
          <w:szCs w:val="22"/>
          <w:lang w:val=""/>
        </w:rPr>
        <w:t xml:space="preserve"> – Faafaigofie le ulufale ma le taliaina i fale ma nofoaga faitele.</w:t>
      </w:r>
    </w:p>
    <w:p w14:paraId="67CDB162" w14:textId="415795AB" w:rsidR="00EA2947" w:rsidRPr="00760F95" w:rsidRDefault="00000000" w:rsidP="00E536FF">
      <w:pPr>
        <w:pStyle w:val="ListParagraph"/>
        <w:numPr>
          <w:ilvl w:val="0"/>
          <w:numId w:val="22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02FCB">
        <w:rPr>
          <w:rFonts w:cs="Arial"/>
          <w:b/>
          <w:bCs/>
          <w:sz w:val="22"/>
          <w:szCs w:val="22"/>
          <w:lang w:val=""/>
        </w:rPr>
        <w:t>Saogalemu, Aia Tatau ma le Amiotonu</w:t>
      </w:r>
      <w:r w:rsidRPr="00911A91">
        <w:rPr>
          <w:rFonts w:cs="Arial"/>
          <w:sz w:val="22"/>
          <w:szCs w:val="22"/>
          <w:lang w:val=""/>
        </w:rPr>
        <w:t xml:space="preserve"> – Ia mautinoa le saogalemu ma fai ma le tonu tagata e iai aafiaga tumau i le soifua.</w:t>
      </w:r>
    </w:p>
    <w:p w14:paraId="591ADF81" w14:textId="77777777" w:rsidR="00EA2947" w:rsidRPr="00760F95" w:rsidRDefault="00000000" w:rsidP="00121C05">
      <w:pPr>
        <w:pStyle w:val="Heading3"/>
        <w:spacing w:before="360" w:after="120" w:line="240" w:lineRule="auto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t>O a mea i totonu o le TAPs?</w:t>
      </w:r>
    </w:p>
    <w:p w14:paraId="76FD4F12" w14:textId="77777777" w:rsidR="00EA2947" w:rsidRPr="00760F95" w:rsidRDefault="00000000" w:rsidP="00E536FF">
      <w:pPr>
        <w:pStyle w:val="ListParagraph"/>
        <w:numPr>
          <w:ilvl w:val="0"/>
          <w:numId w:val="23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02FCB">
        <w:rPr>
          <w:rFonts w:cs="Arial"/>
          <w:b/>
          <w:bCs/>
          <w:sz w:val="22"/>
          <w:szCs w:val="22"/>
          <w:lang w:val=""/>
        </w:rPr>
        <w:t>Faatinoga a le Atunuu</w:t>
      </w:r>
      <w:r w:rsidRPr="00911A91">
        <w:rPr>
          <w:rFonts w:cs="Arial"/>
          <w:sz w:val="22"/>
          <w:szCs w:val="22"/>
          <w:lang w:val=""/>
        </w:rPr>
        <w:t>: O malo uma o le a faia nisi o mea i le auala tutusa i totonu o Ausetalia.</w:t>
      </w:r>
    </w:p>
    <w:p w14:paraId="25709C58" w14:textId="4F9ADB45" w:rsidR="00EA2947" w:rsidRPr="00760F95" w:rsidRDefault="00000000" w:rsidP="00E536FF">
      <w:pPr>
        <w:pStyle w:val="ListParagraph"/>
        <w:numPr>
          <w:ilvl w:val="0"/>
          <w:numId w:val="23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02FCB">
        <w:rPr>
          <w:rFonts w:cs="Arial"/>
          <w:b/>
          <w:bCs/>
          <w:sz w:val="22"/>
          <w:szCs w:val="22"/>
          <w:lang w:val=""/>
        </w:rPr>
        <w:t>Gaioiga a le Setete ma le Teritori</w:t>
      </w:r>
      <w:r w:rsidRPr="00911A91">
        <w:rPr>
          <w:rFonts w:cs="Arial"/>
          <w:sz w:val="22"/>
          <w:szCs w:val="22"/>
          <w:lang w:val=""/>
        </w:rPr>
        <w:t>: Na faaopoopo e setete ma teritori taʻitasi ni gaioiga faaopoopo e tusa ai ma manaʻoga o le lotoifale.</w:t>
      </w:r>
    </w:p>
    <w:p w14:paraId="6C2AA3AC" w14:textId="77777777" w:rsidR="00EA2947" w:rsidRPr="00760F95" w:rsidRDefault="00000000" w:rsidP="00121C05">
      <w:pPr>
        <w:pStyle w:val="Heading3"/>
        <w:spacing w:before="360" w:after="120" w:line="240" w:lineRule="auto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t>Tulaga alualu agai luma o le lipotiina:</w:t>
      </w:r>
    </w:p>
    <w:p w14:paraId="3AD5F72B" w14:textId="77777777" w:rsidR="00EA2947" w:rsidRPr="00911A91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Na faia e malo uma se tautoga e faasalalau lipoti i le auala o loo faatino ai a latou gaioiga. O nei lipoti o le a:</w:t>
      </w:r>
    </w:p>
    <w:p w14:paraId="3D7805DC" w14:textId="48133749" w:rsidR="00EA2947" w:rsidRPr="00760F95" w:rsidRDefault="00000000" w:rsidP="00E536FF">
      <w:pPr>
        <w:pStyle w:val="ListParagraph"/>
        <w:numPr>
          <w:ilvl w:val="0"/>
          <w:numId w:val="24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matala ai pe faapefea i tagata e iai aafiaga tumau i le soifua ma le faalapotopotoga o tagata iai aafiaga tumau i le soifua ona auai</w:t>
      </w:r>
      <w:r w:rsidR="005431B8">
        <w:rPr>
          <w:rFonts w:cs="Arial"/>
          <w:sz w:val="22"/>
          <w:szCs w:val="22"/>
          <w:lang w:val=""/>
        </w:rPr>
        <w:t>.</w:t>
      </w:r>
    </w:p>
    <w:p w14:paraId="4085AF93" w14:textId="223275CA" w:rsidR="00EA2947" w:rsidRPr="00760F95" w:rsidRDefault="00000000" w:rsidP="00E536FF">
      <w:pPr>
        <w:pStyle w:val="ListParagraph"/>
        <w:numPr>
          <w:ilvl w:val="0"/>
          <w:numId w:val="24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'aali ai tulaga o aga'i iai le malo</w:t>
      </w:r>
      <w:r w:rsidR="00121C05">
        <w:rPr>
          <w:rFonts w:cs="Arial"/>
          <w:sz w:val="22"/>
          <w:szCs w:val="22"/>
          <w:lang w:val=""/>
        </w:rPr>
        <w:t>.</w:t>
      </w:r>
    </w:p>
    <w:p w14:paraId="0F710A49" w14:textId="02DAB4BF" w:rsidR="00EA2947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le lipoti muamua e aofia ai masina e lima mai ia Fepuari 2025 seʻia oʻo ia Iulai 2025, o lea e naʻo faamatalaga tāua o loo faasoa atu ai. O lipoti i le lumanaʻi o le a tuʻuina atu nisi auiliiliga ma o le a faamatala le tala e uiga i le auala o loo faatino ai gaioiga ma o latou iʻuga.</w:t>
      </w:r>
    </w:p>
    <w:p w14:paraId="7EA45414" w14:textId="77777777" w:rsidR="00EA2947" w:rsidRPr="00760F95" w:rsidRDefault="00000000" w:rsidP="00121C05">
      <w:pPr>
        <w:pStyle w:val="Heading3"/>
        <w:spacing w:before="360" w:after="120" w:line="240" w:lineRule="auto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t>O le ā e fai ai se Lipoti Lelei?</w:t>
      </w:r>
    </w:p>
    <w:p w14:paraId="013A8100" w14:textId="77777777" w:rsidR="00EA2947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Na faapea mai le Fono Faufautua o le Fuafuaga e tatau i lipoti lelei ona:</w:t>
      </w:r>
    </w:p>
    <w:p w14:paraId="3C738889" w14:textId="77777777" w:rsidR="00EA2947" w:rsidRPr="00760F95" w:rsidRDefault="00000000" w:rsidP="00E536FF">
      <w:pPr>
        <w:pStyle w:val="ListParagraph"/>
        <w:numPr>
          <w:ilvl w:val="0"/>
          <w:numId w:val="25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Aofia ai leo o tagata e iai aafiaga tumau i le soifua.</w:t>
      </w:r>
    </w:p>
    <w:p w14:paraId="3749B7B4" w14:textId="77777777" w:rsidR="00EA2947" w:rsidRPr="00760F95" w:rsidRDefault="00000000" w:rsidP="00E536FF">
      <w:pPr>
        <w:pStyle w:val="ListParagraph"/>
        <w:numPr>
          <w:ilvl w:val="0"/>
          <w:numId w:val="25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matala poo a mea o loo fua ma aisea.</w:t>
      </w:r>
    </w:p>
    <w:p w14:paraId="221941B8" w14:textId="77777777" w:rsidR="00EA2947" w:rsidRPr="00760F95" w:rsidRDefault="00000000" w:rsidP="00E536FF">
      <w:pPr>
        <w:pStyle w:val="ListParagraph"/>
        <w:numPr>
          <w:ilvl w:val="0"/>
          <w:numId w:val="25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esoasoani i tagata ia malamalama i gaioiga.</w:t>
      </w:r>
    </w:p>
    <w:p w14:paraId="3DFAF4B4" w14:textId="77777777" w:rsidR="00EA2947" w:rsidRPr="00760F95" w:rsidRDefault="00000000" w:rsidP="00E536FF">
      <w:pPr>
        <w:pStyle w:val="ListParagraph"/>
        <w:numPr>
          <w:ilvl w:val="0"/>
          <w:numId w:val="25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soa fa'ata'ita'iga ma lesona a'oa'oina.</w:t>
      </w:r>
    </w:p>
    <w:p w14:paraId="5DA288E4" w14:textId="71950D60" w:rsidR="00EA2947" w:rsidRPr="00760F95" w:rsidRDefault="00000000" w:rsidP="00E536FF">
      <w:pPr>
        <w:pStyle w:val="ListParagraph"/>
        <w:numPr>
          <w:ilvl w:val="0"/>
          <w:numId w:val="25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Manino, faigofie ona faitau, ma aogā.</w:t>
      </w:r>
    </w:p>
    <w:p w14:paraId="3F6A6B3E" w14:textId="77777777" w:rsidR="00EA2947" w:rsidRPr="00760F95" w:rsidRDefault="00000000" w:rsidP="00121C05">
      <w:pPr>
        <w:pStyle w:val="Heading3"/>
        <w:spacing w:before="360" w:after="120" w:line="240" w:lineRule="auto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t>Fa'aaofia Tagata e iai Aafiaga Tumau i le Soifua i Mea e Fai:</w:t>
      </w:r>
    </w:p>
    <w:p w14:paraId="70A1103F" w14:textId="77777777" w:rsidR="00EA2947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le a galulue malo ma tagata e iai aafiaga tumau i le soifua e ala i:</w:t>
      </w:r>
    </w:p>
    <w:p w14:paraId="6DF94236" w14:textId="77777777" w:rsidR="00EA2947" w:rsidRPr="00911A91" w:rsidRDefault="00000000" w:rsidP="00E536FF">
      <w:pPr>
        <w:pStyle w:val="ListParagraph"/>
        <w:numPr>
          <w:ilvl w:val="0"/>
          <w:numId w:val="26"/>
        </w:numPr>
        <w:spacing w:before="120" w:after="120" w:line="240" w:lineRule="auto"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Talanoaga</w:t>
      </w:r>
    </w:p>
    <w:p w14:paraId="0E6DFF17" w14:textId="77777777" w:rsidR="00EA2947" w:rsidRPr="00911A91" w:rsidRDefault="00000000" w:rsidP="00E536FF">
      <w:pPr>
        <w:pStyle w:val="ListParagraph"/>
        <w:numPr>
          <w:ilvl w:val="0"/>
          <w:numId w:val="26"/>
        </w:numPr>
        <w:spacing w:before="120" w:after="120" w:line="240" w:lineRule="auto"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Galulue Faatasi (fuafua faatasi)</w:t>
      </w:r>
    </w:p>
    <w:p w14:paraId="2CDFD75E" w14:textId="77777777" w:rsidR="00EA2947" w:rsidRPr="00911A91" w:rsidRDefault="00000000" w:rsidP="00E536FF">
      <w:pPr>
        <w:pStyle w:val="ListParagraph"/>
        <w:numPr>
          <w:ilvl w:val="0"/>
          <w:numId w:val="26"/>
        </w:numPr>
        <w:spacing w:before="120" w:after="120" w:line="240" w:lineRule="auto"/>
        <w:rPr>
          <w:rFonts w:cs="Arial"/>
          <w:sz w:val="22"/>
          <w:szCs w:val="22"/>
        </w:rPr>
      </w:pPr>
      <w:r w:rsidRPr="00911A91">
        <w:rPr>
          <w:rFonts w:cs="Arial"/>
          <w:sz w:val="22"/>
          <w:szCs w:val="22"/>
          <w:lang w:val=""/>
        </w:rPr>
        <w:t>Vaega o loo galulue</w:t>
      </w:r>
    </w:p>
    <w:p w14:paraId="22560BF7" w14:textId="77777777" w:rsidR="00EA2947" w:rsidRPr="00760F95" w:rsidRDefault="00000000" w:rsidP="00E536FF">
      <w:pPr>
        <w:pStyle w:val="ListParagraph"/>
        <w:numPr>
          <w:ilvl w:val="0"/>
          <w:numId w:val="26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Faasoaina o mea feagai ai i le olaga</w:t>
      </w:r>
    </w:p>
    <w:p w14:paraId="5A15BBE6" w14:textId="77777777" w:rsidR="00EA2947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O nei gaioiga e tatau ona talafeagai, aoga ma tali atu i mana'oga.</w:t>
      </w:r>
    </w:p>
    <w:p w14:paraId="0ED6571A" w14:textId="77777777" w:rsidR="00EA2947" w:rsidRPr="00760F95" w:rsidRDefault="00000000" w:rsidP="00121C05">
      <w:pPr>
        <w:pStyle w:val="Heading3"/>
        <w:keepLines w:val="0"/>
        <w:spacing w:before="360" w:after="120" w:line="240" w:lineRule="auto"/>
        <w:contextualSpacing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lastRenderedPageBreak/>
        <w:t>Nisi Auala e Auai Ai:</w:t>
      </w:r>
    </w:p>
    <w:p w14:paraId="4FD82D2D" w14:textId="77777777" w:rsidR="00EA2947" w:rsidRPr="00760F95" w:rsidRDefault="00000000" w:rsidP="00335BB4">
      <w:pPr>
        <w:keepNext/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911A91">
        <w:rPr>
          <w:rFonts w:cs="Arial"/>
          <w:sz w:val="22"/>
          <w:szCs w:val="22"/>
          <w:lang w:val=""/>
        </w:rPr>
        <w:t>Nisi auala e mafai ona auai ai tagata ma iai se manatu i auala e faatino ai gaioiga:</w:t>
      </w:r>
    </w:p>
    <w:p w14:paraId="334A020C" w14:textId="77777777" w:rsidR="00EA2947" w:rsidRPr="00760F95" w:rsidRDefault="00000000" w:rsidP="00E536FF">
      <w:pPr>
        <w:pStyle w:val="ListParagraph"/>
        <w:numPr>
          <w:ilvl w:val="0"/>
          <w:numId w:val="27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>
        <w:rPr>
          <w:rFonts w:cs="Arial"/>
          <w:sz w:val="22"/>
          <w:szCs w:val="22"/>
          <w:lang w:val=""/>
        </w:rPr>
        <w:t>O le Fonotaga mo le Fuafuaga i le 2026 o le a ofoina atu nisi avanoa mo tagata e iai aafiaga tumau o le soifua e mafai ai ona auai, ma o fonotaga taʻitasi o le a taulaʻi atu i vaega eseese o le alualu i luma o le Fuafuaga.</w:t>
      </w:r>
    </w:p>
    <w:p w14:paraId="00A66CF7" w14:textId="2DCCC1DF" w:rsidR="00101E5B" w:rsidRPr="00760F95" w:rsidRDefault="00000000" w:rsidP="00E536FF">
      <w:pPr>
        <w:pStyle w:val="ListParagraph"/>
        <w:numPr>
          <w:ilvl w:val="0"/>
          <w:numId w:val="27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4178B4">
        <w:rPr>
          <w:rFonts w:cs="Arial"/>
          <w:sz w:val="22"/>
          <w:szCs w:val="22"/>
          <w:lang w:val=""/>
        </w:rPr>
        <w:t>O le Iloiloga Tutoʻatasi mo le 2025–26 o le a aofia ai ni fono ma talanoaga e mafai ai e tagata e iai aafiaga tumau o le soifua, o aiga, tagata o tausia, ma le nuʻu ona faailoa o latou manatu e uiga i le Fuafuaga. O tagata e iai aafiaga tumau o le soifua o le a fesoasoani i le filifilia o le tagata iloilo, ma o le a iai o latou sao tāua i le Komiti Taiala o loo ta'ita'iina le iloiloga.</w:t>
      </w:r>
    </w:p>
    <w:p w14:paraId="0BAEEF2A" w14:textId="77777777" w:rsidR="00B90B53" w:rsidRPr="00760F95" w:rsidRDefault="00000000" w:rsidP="00121C05">
      <w:pPr>
        <w:pStyle w:val="Heading1"/>
        <w:spacing w:after="120" w:line="240" w:lineRule="auto"/>
        <w:rPr>
          <w:rFonts w:ascii="Arial" w:hAnsi="Arial" w:cs="Arial"/>
          <w:b/>
          <w:bCs/>
          <w:sz w:val="32"/>
          <w:szCs w:val="32"/>
          <w:lang w:val="it-IT"/>
        </w:rPr>
      </w:pPr>
      <w:r w:rsidRPr="00202FCB">
        <w:rPr>
          <w:rFonts w:ascii="Arial" w:hAnsi="Arial" w:cs="Arial"/>
          <w:b/>
          <w:bCs/>
          <w:sz w:val="32"/>
          <w:szCs w:val="32"/>
          <w:lang w:val=""/>
        </w:rPr>
        <w:t>Saogalemu, Aiā tatau ma le Faamasinoga – Fuafuaga Faatino Taula'i</w:t>
      </w:r>
    </w:p>
    <w:p w14:paraId="5119D0E9" w14:textId="77777777" w:rsidR="00B90B53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O lenei Fuafuaga Faatino Taula'i (TAPs) o se vaega lea o Le Fuafuaga mo i Latou e iai Aafiaga Tumau i le Soifua a Ausetalia 2021-2031 (le fuafuaga). O lona sini ia mautinoa o tagata e iai aafiaga tumau i le soifua: </w:t>
      </w:r>
    </w:p>
    <w:p w14:paraId="667057E4" w14:textId="77777777" w:rsidR="002B48E5" w:rsidRPr="002B48E5" w:rsidRDefault="00000000" w:rsidP="00E536FF">
      <w:pPr>
        <w:pStyle w:val="ListParagraph"/>
        <w:numPr>
          <w:ilvl w:val="0"/>
          <w:numId w:val="19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E lagona le saogalemu</w:t>
      </w:r>
    </w:p>
    <w:p w14:paraId="7EE8B4DE" w14:textId="77777777" w:rsidR="002B48E5" w:rsidRPr="00760F95" w:rsidRDefault="00000000" w:rsidP="00E536FF">
      <w:pPr>
        <w:pStyle w:val="ListParagraph"/>
        <w:numPr>
          <w:ilvl w:val="0"/>
          <w:numId w:val="19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latou aiā tatau e fa’alauiloa, tausia ma puipuia</w:t>
      </w:r>
    </w:p>
    <w:p w14:paraId="17C73845" w14:textId="00AB2BFA" w:rsidR="00841268" w:rsidRPr="00760F95" w:rsidRDefault="00000000" w:rsidP="00E536FF">
      <w:pPr>
        <w:pStyle w:val="ListParagraph"/>
        <w:numPr>
          <w:ilvl w:val="0"/>
          <w:numId w:val="19"/>
        </w:numPr>
        <w:spacing w:before="120" w:after="120" w:line="240" w:lineRule="auto"/>
        <w:contextualSpacing w:val="0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Sa tausia i le fa’amaoni i lalo o le tulafono.</w:t>
      </w:r>
    </w:p>
    <w:p w14:paraId="50C67B31" w14:textId="77777777" w:rsidR="00B90B53" w:rsidRPr="00760F95" w:rsidRDefault="00000000" w:rsidP="00121C05">
      <w:pPr>
        <w:pStyle w:val="Heading3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B48E5">
        <w:rPr>
          <w:rFonts w:ascii="Arial" w:hAnsi="Arial" w:cs="Arial"/>
          <w:b/>
          <w:bCs/>
          <w:sz w:val="24"/>
          <w:szCs w:val="24"/>
          <w:lang w:val=""/>
        </w:rPr>
        <w:t>O mea e mana'o lenei TAP e 'ausia</w:t>
      </w:r>
    </w:p>
    <w:p w14:paraId="6970F59E" w14:textId="77777777" w:rsidR="00B90B53" w:rsidRPr="00760F95" w:rsidRDefault="00000000" w:rsidP="00E536FF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E malamalama le faiga o fa’amasinoga ma tali atu i tagata e iai mana’oga tumau.</w:t>
      </w:r>
    </w:p>
    <w:p w14:paraId="2D8BA10A" w14:textId="77777777" w:rsidR="00B90B53" w:rsidRPr="00760F95" w:rsidRDefault="00000000" w:rsidP="00E536FF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faiga faavae ma polokalame e fesoasoani e taofia ai sauaga, aemaise lava fa’asaga i fafine ma tamaiti e iai aafiaga tumau i le soifua.</w:t>
      </w:r>
    </w:p>
    <w:p w14:paraId="07857795" w14:textId="0E88F5F1" w:rsidR="00841268" w:rsidRPr="00760F95" w:rsidRDefault="00000000" w:rsidP="00E536FF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Tagata e iai aafiaga tumau i le soifua ua a’afia i ni tulaga faigatā e maua se lagolago sili atu.</w:t>
      </w:r>
    </w:p>
    <w:p w14:paraId="26493FE9" w14:textId="77777777" w:rsidR="000F54D7" w:rsidRPr="00760F95" w:rsidRDefault="00000000" w:rsidP="00121C05">
      <w:pPr>
        <w:pStyle w:val="Heading3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t>Manatunatu i Mea na Tututpu i Tagata Uma</w:t>
      </w:r>
    </w:p>
    <w:p w14:paraId="63258AA2" w14:textId="580CEAB8" w:rsidR="002B48E5" w:rsidRPr="00760F95" w:rsidRDefault="00000000" w:rsidP="00335BB4">
      <w:pPr>
        <w:pStyle w:val="ListParagraph"/>
        <w:spacing w:before="120" w:after="120" w:line="240" w:lineRule="auto"/>
        <w:ind w:left="0"/>
        <w:contextualSpacing w:val="0"/>
        <w:rPr>
          <w:rFonts w:cs="Arial"/>
          <w:sz w:val="22"/>
          <w:szCs w:val="22"/>
          <w:lang w:val="it-IT"/>
        </w:rPr>
      </w:pPr>
      <w:r w:rsidRPr="00EA5811">
        <w:rPr>
          <w:rFonts w:cs="Arial"/>
          <w:sz w:val="22"/>
          <w:szCs w:val="22"/>
          <w:lang w:val=""/>
        </w:rPr>
        <w:t>O lenei TAP o le a vaai i auala e mafai ai ona aafia le olaga o se tagata i vaega eseese o lona faasinomaga. E taʻua lenei o le auala faafefiloi o faasinomaga. E feagai nisi tagata ma le sili atu i le tasi ituaiga o togafitiga lē talafeagai.</w:t>
      </w:r>
    </w:p>
    <w:p w14:paraId="32446383" w14:textId="77777777" w:rsidR="002B48E5" w:rsidRPr="00760F95" w:rsidRDefault="00000000" w:rsidP="00E536FF">
      <w:pPr>
        <w:pStyle w:val="ListParagraph"/>
        <w:numPr>
          <w:ilvl w:val="0"/>
          <w:numId w:val="2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EA5811">
        <w:rPr>
          <w:rFonts w:cs="Arial"/>
          <w:sz w:val="22"/>
          <w:szCs w:val="22"/>
          <w:lang w:val=""/>
        </w:rPr>
        <w:t>Tagata e iai aafiaga tumau o le soifua i nofoaga i tua ma mamao</w:t>
      </w:r>
    </w:p>
    <w:p w14:paraId="04AA5955" w14:textId="77777777" w:rsidR="002B48E5" w:rsidRPr="00760F95" w:rsidRDefault="00000000" w:rsidP="00E536FF">
      <w:pPr>
        <w:pStyle w:val="ListParagraph"/>
        <w:numPr>
          <w:ilvl w:val="0"/>
          <w:numId w:val="2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EA5811">
        <w:rPr>
          <w:rFonts w:cs="Arial"/>
          <w:sz w:val="22"/>
          <w:szCs w:val="22"/>
          <w:lang w:val=""/>
        </w:rPr>
        <w:t>Tagata o Malo Muamua e iai Aafiaga tumau o le soifua</w:t>
      </w:r>
    </w:p>
    <w:p w14:paraId="1631C2F6" w14:textId="77777777" w:rsidR="002B48E5" w:rsidRPr="00760F95" w:rsidRDefault="00000000" w:rsidP="00E536FF">
      <w:pPr>
        <w:pStyle w:val="ListParagraph"/>
        <w:numPr>
          <w:ilvl w:val="0"/>
          <w:numId w:val="2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EA5811">
        <w:rPr>
          <w:rFonts w:cs="Arial"/>
          <w:sz w:val="22"/>
          <w:szCs w:val="22"/>
          <w:lang w:val=""/>
        </w:rPr>
        <w:t>Tagata e tupuga mai i aganuʻu ma gagana eseese</w:t>
      </w:r>
    </w:p>
    <w:p w14:paraId="0E1109DF" w14:textId="77777777" w:rsidR="002B48E5" w:rsidRPr="00760F95" w:rsidRDefault="00000000" w:rsidP="00E536FF">
      <w:pPr>
        <w:pStyle w:val="ListParagraph"/>
        <w:numPr>
          <w:ilvl w:val="0"/>
          <w:numId w:val="2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EA5811">
        <w:rPr>
          <w:rFonts w:cs="Arial"/>
          <w:sz w:val="22"/>
          <w:szCs w:val="22"/>
          <w:lang w:val=""/>
        </w:rPr>
        <w:t>Tina ma tama'ita'i e iai aafiaga tumau o le soifua</w:t>
      </w:r>
    </w:p>
    <w:p w14:paraId="3EB473D2" w14:textId="77777777" w:rsidR="002B48E5" w:rsidRPr="00760F95" w:rsidRDefault="00000000" w:rsidP="00E536FF">
      <w:pPr>
        <w:pStyle w:val="ListParagraph"/>
        <w:numPr>
          <w:ilvl w:val="0"/>
          <w:numId w:val="2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EA5811">
        <w:rPr>
          <w:rFonts w:cs="Arial"/>
          <w:sz w:val="22"/>
          <w:szCs w:val="22"/>
          <w:lang w:val=""/>
        </w:rPr>
        <w:t>Tagata LGBTIQ+ e iai aafiaga tumau o le soifua</w:t>
      </w:r>
    </w:p>
    <w:p w14:paraId="2BCC27E4" w14:textId="77777777" w:rsidR="002B48E5" w:rsidRPr="00760F95" w:rsidRDefault="00000000" w:rsidP="00E536FF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  <w:rPr>
          <w:rFonts w:cs="Arial"/>
          <w:sz w:val="22"/>
          <w:szCs w:val="22"/>
          <w:lang w:val="it-IT"/>
        </w:rPr>
      </w:pPr>
      <w:r w:rsidRPr="00EA5811">
        <w:rPr>
          <w:rFonts w:cs="Arial"/>
          <w:sz w:val="22"/>
          <w:szCs w:val="22"/>
          <w:lang w:val=""/>
        </w:rPr>
        <w:t>Tupulaga talavou e iai aafiaga tumau o le soifua.</w:t>
      </w:r>
    </w:p>
    <w:p w14:paraId="2870213F" w14:textId="77777777" w:rsidR="00780A58" w:rsidRPr="00760F95" w:rsidRDefault="00000000" w:rsidP="00121C05">
      <w:pPr>
        <w:pStyle w:val="Heading1"/>
        <w:spacing w:after="120" w:line="240" w:lineRule="auto"/>
        <w:rPr>
          <w:rFonts w:ascii="Arial" w:hAnsi="Arial" w:cs="Arial"/>
          <w:b/>
          <w:bCs/>
          <w:sz w:val="32"/>
          <w:szCs w:val="32"/>
          <w:lang w:val="it-IT"/>
        </w:rPr>
      </w:pPr>
      <w:r w:rsidRPr="00E141DD">
        <w:rPr>
          <w:rFonts w:ascii="Arial" w:hAnsi="Arial" w:cs="Arial"/>
          <w:b/>
          <w:bCs/>
          <w:sz w:val="32"/>
          <w:szCs w:val="32"/>
          <w:lang w:val=""/>
        </w:rPr>
        <w:t>Gaoioiga a le Atunu’u – Saogalemu, Aia Tatau ma le Fa’amasinoga Tonu</w:t>
      </w:r>
    </w:p>
    <w:p w14:paraId="70B83930" w14:textId="77777777" w:rsidR="00403AE7" w:rsidRPr="00760F95" w:rsidRDefault="00000000" w:rsidP="00335BB4">
      <w:pPr>
        <w:pStyle w:val="ListParagraph"/>
        <w:spacing w:before="120" w:after="120" w:line="240" w:lineRule="auto"/>
        <w:ind w:left="0"/>
        <w:contextualSpacing w:val="0"/>
        <w:rPr>
          <w:rFonts w:cs="Arial"/>
          <w:sz w:val="22"/>
          <w:szCs w:val="22"/>
          <w:lang w:val="it-IT"/>
        </w:rPr>
      </w:pPr>
      <w:r w:rsidRPr="00EA5811">
        <w:rPr>
          <w:rFonts w:cs="Arial"/>
          <w:sz w:val="22"/>
          <w:szCs w:val="22"/>
          <w:lang w:val=""/>
        </w:rPr>
        <w:t>E fesoasoani tagata e iai aafiaga tumau e ta'ita'ia lenei galuega. O le Malo o Ausetalia, faatasi ma malo o setete ma teritori, o le a galulue faatasi e faatino ma le manino ma le faamaopoopoina o gaoioiga. O le Matagaluega o le Soifua Maloloina, Aafiaga Tumau o le Soifua, ma le Matutua o le a fesoasoani e faatino le Fuafuaga Faatino Taula'i (TAPs).</w:t>
      </w:r>
    </w:p>
    <w:p w14:paraId="77E2F11F" w14:textId="0D139E64" w:rsidR="00841268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b/>
          <w:bCs/>
          <w:sz w:val="22"/>
          <w:szCs w:val="22"/>
          <w:lang w:val=""/>
        </w:rPr>
        <w:t>Sini</w:t>
      </w:r>
      <w:r w:rsidRPr="002B48E5">
        <w:rPr>
          <w:rFonts w:cs="Arial"/>
          <w:sz w:val="22"/>
          <w:szCs w:val="22"/>
          <w:lang w:val=""/>
        </w:rPr>
        <w:t>: Tagata e iai aafiaga tumau i le soifua ia lagona le saogalemu, ia puipuia a latou aiā tatau, ma tausia tutusa i lalo o le tulafono.</w:t>
      </w:r>
    </w:p>
    <w:p w14:paraId="58492AE5" w14:textId="77777777" w:rsidR="00780A58" w:rsidRPr="00760F95" w:rsidRDefault="00000000" w:rsidP="00121C05">
      <w:pPr>
        <w:pStyle w:val="Heading2"/>
        <w:keepLines w:val="0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552FA8">
        <w:rPr>
          <w:rFonts w:ascii="Arial" w:hAnsi="Arial" w:cs="Arial"/>
          <w:b/>
          <w:bCs/>
          <w:sz w:val="24"/>
          <w:szCs w:val="24"/>
          <w:lang w:val=""/>
        </w:rPr>
        <w:lastRenderedPageBreak/>
        <w:t>O a mea i le Fuafuaga?</w:t>
      </w:r>
    </w:p>
    <w:p w14:paraId="09FF7DF8" w14:textId="77777777" w:rsidR="00780A58" w:rsidRPr="00760F95" w:rsidRDefault="00000000" w:rsidP="00335BB4">
      <w:pPr>
        <w:keepNext/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le Safety, Rights and Justice TAP e aofia ai gaoioiga e 4 a le atunu’u i lalo o sini autu e 3.</w:t>
      </w:r>
    </w:p>
    <w:p w14:paraId="2990405A" w14:textId="2AC28231" w:rsidR="00780A58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O malo uma o le a galulue faatasi i le isi 3 tausaga ia faatino gaoioiga nei i se auala faifaipea. </w:t>
      </w:r>
      <w:r w:rsidR="00F80A3B">
        <w:rPr>
          <w:rFonts w:cs="Arial"/>
          <w:sz w:val="22"/>
          <w:szCs w:val="22"/>
          <w:lang w:val=""/>
        </w:rPr>
        <w:br/>
      </w:r>
      <w:r w:rsidRPr="002B48E5">
        <w:rPr>
          <w:rFonts w:cs="Arial"/>
          <w:sz w:val="22"/>
          <w:szCs w:val="22"/>
          <w:lang w:val=""/>
        </w:rPr>
        <w:t xml:space="preserve">Ina ia ausia lenei mea, o le a galulue fa’atasi le malo e ala i le: </w:t>
      </w:r>
    </w:p>
    <w:p w14:paraId="1E018B73" w14:textId="77777777" w:rsidR="00780A58" w:rsidRPr="00760F95" w:rsidRDefault="00000000" w:rsidP="00E536FF">
      <w:pPr>
        <w:pStyle w:val="ListParagraph"/>
        <w:numPr>
          <w:ilvl w:val="0"/>
          <w:numId w:val="3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'asoaina lea o fuafuaga ma manatu</w:t>
      </w:r>
    </w:p>
    <w:p w14:paraId="3C4F6A95" w14:textId="77777777" w:rsidR="00780A58" w:rsidRPr="00760F95" w:rsidRDefault="00000000" w:rsidP="00E536FF">
      <w:pPr>
        <w:pStyle w:val="ListParagraph"/>
        <w:numPr>
          <w:ilvl w:val="0"/>
          <w:numId w:val="3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a’oa’oga fa’apitoa i le va o setete/teritori ma le Malō o Ausetalia</w:t>
      </w:r>
    </w:p>
    <w:p w14:paraId="409CD644" w14:textId="4065D15E" w:rsidR="00703161" w:rsidRPr="00760F95" w:rsidRDefault="00000000" w:rsidP="00E536FF">
      <w:pPr>
        <w:pStyle w:val="ListParagraph"/>
        <w:numPr>
          <w:ilvl w:val="0"/>
          <w:numId w:val="3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galulue ma tagata e iai aafiaga tumau o le soifua.</w:t>
      </w:r>
    </w:p>
    <w:p w14:paraId="5BD4D0EF" w14:textId="77777777" w:rsidR="00780A58" w:rsidRPr="00760F95" w:rsidRDefault="00000000" w:rsidP="00121C05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202FCB">
        <w:rPr>
          <w:rFonts w:ascii="Arial" w:hAnsi="Arial" w:cs="Arial"/>
          <w:b/>
          <w:bCs/>
          <w:sz w:val="28"/>
          <w:szCs w:val="28"/>
          <w:lang w:val=""/>
        </w:rPr>
        <w:t>Gaoioiga mo le auai faatasi a le atunuʻu – galulue faatasi i le lautele o Ausetalia</w:t>
      </w:r>
    </w:p>
    <w:p w14:paraId="1D77F4C4" w14:textId="3C8BC8B4" w:rsidR="00703161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lo’o fuafuaina ma faatinoina nisi o gaoioiga eseese e lagolago ai sini a le atunuʻu. O nei gaoioiga e fesoasoani e faatino aga'i luma ai gaoioiga a le atunuʻu.</w:t>
      </w:r>
    </w:p>
    <w:p w14:paraId="1DF5D507" w14:textId="77777777" w:rsidR="00780A58" w:rsidRPr="00760F95" w:rsidRDefault="00000000" w:rsidP="00121C05">
      <w:pPr>
        <w:pStyle w:val="Heading3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t>Fa’aleleia le Lagolago i le Fa’amasinoga</w:t>
      </w:r>
    </w:p>
    <w:p w14:paraId="7AFA2E81" w14:textId="77777777" w:rsidR="00FA31A5" w:rsidRPr="0024157D" w:rsidRDefault="00000000" w:rsidP="00335BB4">
      <w:pPr>
        <w:spacing w:before="120" w:after="120" w:line="240" w:lineRule="auto"/>
        <w:rPr>
          <w:rFonts w:cs="Arial"/>
          <w:sz w:val="22"/>
          <w:szCs w:val="22"/>
        </w:rPr>
      </w:pPr>
      <w:r w:rsidRPr="0024157D">
        <w:rPr>
          <w:rFonts w:cs="Arial"/>
          <w:sz w:val="22"/>
          <w:szCs w:val="22"/>
          <w:lang w:val=""/>
        </w:rPr>
        <w:t>I le masina o Tesema 2024, na amata fa’amalosia ai tulafono fou e lagolago atili ai tagata vaivai i fa’amasinoga solitulafono a le Malo o Taupulega. Na latou faatagaina:</w:t>
      </w:r>
    </w:p>
    <w:p w14:paraId="6AD6F735" w14:textId="77777777" w:rsidR="00FA31A5" w:rsidRPr="00760F95" w:rsidRDefault="00000000" w:rsidP="00E536FF">
      <w:pPr>
        <w:pStyle w:val="ListParagraph"/>
        <w:numPr>
          <w:ilvl w:val="0"/>
          <w:numId w:val="4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4157D">
        <w:rPr>
          <w:rFonts w:cs="Arial"/>
          <w:sz w:val="22"/>
          <w:szCs w:val="22"/>
          <w:lang w:val=""/>
        </w:rPr>
        <w:t>Se tagata vaivai e tu’uina atu se molimau ua pu’eina muamua</w:t>
      </w:r>
    </w:p>
    <w:p w14:paraId="53D69F1E" w14:textId="77777777" w:rsidR="00FA31A5" w:rsidRPr="00760F95" w:rsidRDefault="00000000" w:rsidP="00E536FF">
      <w:pPr>
        <w:pStyle w:val="ListParagraph"/>
        <w:numPr>
          <w:ilvl w:val="0"/>
          <w:numId w:val="4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60772F">
        <w:rPr>
          <w:rFonts w:cs="Arial"/>
          <w:sz w:val="22"/>
          <w:szCs w:val="22"/>
          <w:lang w:val=""/>
        </w:rPr>
        <w:t>E le manaʻomia e se tagata vaivai ona tu’uina atu molimau e sili atu i le tasi, se’i vagana ua poloa’ia e le fa’amasinoga e tatau ai</w:t>
      </w:r>
    </w:p>
    <w:p w14:paraId="6BA32D45" w14:textId="77777777" w:rsidR="00FA31A5" w:rsidRPr="00760F95" w:rsidRDefault="00000000" w:rsidP="00E536FF">
      <w:pPr>
        <w:pStyle w:val="ListParagraph"/>
        <w:numPr>
          <w:ilvl w:val="0"/>
          <w:numId w:val="4"/>
        </w:numPr>
        <w:spacing w:before="120" w:after="120" w:line="240" w:lineRule="auto"/>
        <w:rPr>
          <w:sz w:val="22"/>
          <w:szCs w:val="22"/>
          <w:lang w:val="it-IT"/>
        </w:rPr>
      </w:pPr>
      <w:r w:rsidRPr="0060772F">
        <w:rPr>
          <w:rFonts w:cs="Arial"/>
          <w:sz w:val="22"/>
          <w:szCs w:val="22"/>
          <w:lang w:val=""/>
        </w:rPr>
        <w:t>E tatau i fa’amasinoga ona tu’uina atu faamatalaupu mo tagata e faigatā i le fesoota’i po’o le malamalama i le gagana Peretania.</w:t>
      </w:r>
    </w:p>
    <w:p w14:paraId="73BFA7AE" w14:textId="24C78502" w:rsidR="00703161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4157D">
        <w:rPr>
          <w:rFonts w:cs="Arial"/>
          <w:sz w:val="22"/>
          <w:szCs w:val="22"/>
          <w:lang w:val=""/>
        </w:rPr>
        <w:t xml:space="preserve">E fesoasoani lenei mea i tagata e iai aafiaga tumau o le soifua ina ia mafai ona auai i fa’amasinoga ma le fa’amaoni ma le saogalemu. E silia ma le 200 tagata fai sao mai le malo ma fa’alapotopotoga tuma’oti na fesiligia e fesoasoani i le fausia o lenei tulafono, e aofia ai vaega e finau mo tagata na a’afia ma tagata sao mai sauaga, fai auaunaga fa’aletulafono, fa’alapotopotoga fa’aletulafono a tagata Aboriginal ma Torres Strait Islander, matagaluega a le malo, fa’amasinoga, faapea ma ofisa </w:t>
      </w:r>
      <w:r w:rsidR="007C54AC">
        <w:rPr>
          <w:rFonts w:cs="Arial"/>
          <w:sz w:val="22"/>
          <w:szCs w:val="22"/>
          <w:lang w:val=""/>
        </w:rPr>
        <w:br/>
      </w:r>
      <w:r w:rsidRPr="0024157D">
        <w:rPr>
          <w:rFonts w:cs="Arial"/>
          <w:sz w:val="22"/>
          <w:szCs w:val="22"/>
          <w:lang w:val=""/>
        </w:rPr>
        <w:t>o moliaga ma leoleo.</w:t>
      </w:r>
    </w:p>
    <w:p w14:paraId="1A90BDD1" w14:textId="77777777" w:rsidR="00780A58" w:rsidRPr="00760F95" w:rsidRDefault="00000000" w:rsidP="00121C05">
      <w:pPr>
        <w:pStyle w:val="Heading3"/>
        <w:spacing w:before="36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703161">
        <w:rPr>
          <w:rFonts w:ascii="Arial" w:hAnsi="Arial" w:cs="Arial"/>
          <w:b/>
          <w:bCs/>
          <w:sz w:val="24"/>
          <w:szCs w:val="24"/>
          <w:lang w:val=""/>
        </w:rPr>
        <w:t>Lagolagoina Tama'ita'i ma Tamaiti e iai Aafiaga Tumau o le Soifua</w:t>
      </w:r>
    </w:p>
    <w:p w14:paraId="3DCEBB4A" w14:textId="77777777" w:rsidR="00780A58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Na faia e le Department of Social Services se ta’iala fa’apitoa e ta’ua o le Disability Lens on the First Action Plan (DL1AP). E fesoasoani lenei mea i tama'ita'i ma fanau e iai aafiaga tumau o le soifua ina ia malamalama i le auala e lagolago ai i latou le Fuafuaga a le Atunu’u e Taofia Sauaga fa’asaga i Tama'ita'i ma Tamaiti.</w:t>
      </w:r>
    </w:p>
    <w:p w14:paraId="3EF3E0D9" w14:textId="77777777" w:rsidR="00780A58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I le va o Ianuari ma Iuni 2025, na talanoa le matagaluega ma:</w:t>
      </w:r>
    </w:p>
    <w:p w14:paraId="2D05ABF1" w14:textId="77777777" w:rsidR="00780A58" w:rsidRPr="00760F95" w:rsidRDefault="00000000" w:rsidP="00E536FF">
      <w:pPr>
        <w:pStyle w:val="ListParagraph"/>
        <w:numPr>
          <w:ilvl w:val="0"/>
          <w:numId w:val="5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Tama'ita'i e iai aafiaga tumau o le soifua</w:t>
      </w:r>
    </w:p>
    <w:p w14:paraId="4DA1FE7D" w14:textId="77777777" w:rsidR="00780A58" w:rsidRPr="00760F95" w:rsidRDefault="00000000" w:rsidP="00E536FF">
      <w:pPr>
        <w:pStyle w:val="ListParagraph"/>
        <w:numPr>
          <w:ilvl w:val="0"/>
          <w:numId w:val="5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alapotopotoga o Tagata e iai Aafiaga Tumau o le Soifua</w:t>
      </w:r>
    </w:p>
    <w:p w14:paraId="5AACD541" w14:textId="77777777" w:rsidR="00780A58" w:rsidRPr="00760F95" w:rsidRDefault="00000000" w:rsidP="00E536FF">
      <w:pPr>
        <w:pStyle w:val="ListParagraph"/>
        <w:numPr>
          <w:ilvl w:val="0"/>
          <w:numId w:val="5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i auaunaga mo aiga ua a’afia i sauaga</w:t>
      </w:r>
    </w:p>
    <w:p w14:paraId="337E0245" w14:textId="77777777" w:rsidR="00780A58" w:rsidRDefault="00000000" w:rsidP="00E536FF">
      <w:pPr>
        <w:pStyle w:val="ListParagraph"/>
        <w:numPr>
          <w:ilvl w:val="0"/>
          <w:numId w:val="5"/>
        </w:numPr>
        <w:spacing w:before="120" w:after="120" w:line="240" w:lineRule="auto"/>
        <w:ind w:left="714" w:hanging="357"/>
        <w:contextualSpacing w:val="0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Tagata Ofisa o le Malo.</w:t>
      </w:r>
    </w:p>
    <w:p w14:paraId="54BE73A1" w14:textId="77777777" w:rsidR="00CD3639" w:rsidRPr="00760F95" w:rsidRDefault="00000000" w:rsidP="00B04A74">
      <w:pPr>
        <w:pStyle w:val="Heading1"/>
        <w:keepNext w:val="0"/>
        <w:keepLines w:val="0"/>
        <w:spacing w:after="120" w:line="240" w:lineRule="auto"/>
        <w:rPr>
          <w:rFonts w:ascii="Arial" w:hAnsi="Arial" w:cs="Arial"/>
          <w:b/>
          <w:bCs/>
          <w:sz w:val="32"/>
          <w:szCs w:val="32"/>
          <w:lang w:val="it-IT"/>
        </w:rPr>
      </w:pPr>
      <w:r w:rsidRPr="00812ED8">
        <w:rPr>
          <w:rFonts w:ascii="Arial" w:hAnsi="Arial" w:cs="Arial"/>
          <w:b/>
          <w:bCs/>
          <w:sz w:val="32"/>
          <w:szCs w:val="32"/>
          <w:lang w:val=""/>
        </w:rPr>
        <w:t>Gaoioiga a Setete ma Teritori – Saogalemu, Aia Tatau ma le Amiotonu</w:t>
      </w:r>
    </w:p>
    <w:p w14:paraId="65F106BD" w14:textId="5F1C3DD4" w:rsidR="00841268" w:rsidRPr="00760F95" w:rsidRDefault="00000000" w:rsidP="00B04A74">
      <w:pPr>
        <w:spacing w:before="120" w:after="120" w:line="240" w:lineRule="auto"/>
        <w:ind w:right="567"/>
        <w:rPr>
          <w:rFonts w:cs="Arial"/>
          <w:sz w:val="22"/>
          <w:szCs w:val="22"/>
          <w:lang w:val="it-IT"/>
        </w:rPr>
      </w:pPr>
      <w:bookmarkStart w:id="0" w:name="_Hlk206504381"/>
      <w:r w:rsidRPr="00B124F7">
        <w:rPr>
          <w:rFonts w:cs="Arial"/>
          <w:sz w:val="22"/>
          <w:szCs w:val="22"/>
          <w:lang w:val=""/>
        </w:rPr>
        <w:t>Ua fuafuaina e malo o setete ma teritori a latou lava gaoioiga e tali atu ai i mana'oga o nuʻu i totonu o lo latou itumalo. I totonu o lenei lipoti o malo taitasi o lo’o fa’amatala ai le auala o le a aofia ai tagata e iai aafiaga tumau o le soifua ma le nuu o aafiaga tumau o le soifua i le faatinoina o nei gaioiga.</w:t>
      </w:r>
      <w:bookmarkEnd w:id="0"/>
    </w:p>
    <w:p w14:paraId="6A9C6523" w14:textId="77777777" w:rsidR="00CD3639" w:rsidRPr="00760F95" w:rsidRDefault="00000000" w:rsidP="00121C05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202FCB">
        <w:rPr>
          <w:rFonts w:ascii="Arial" w:hAnsi="Arial" w:cs="Arial"/>
          <w:b/>
          <w:bCs/>
          <w:sz w:val="28"/>
          <w:szCs w:val="28"/>
          <w:lang w:val=""/>
        </w:rPr>
        <w:lastRenderedPageBreak/>
        <w:t>Niu Sa Uelese (NSW)</w:t>
      </w:r>
    </w:p>
    <w:p w14:paraId="0CE0DFD0" w14:textId="77777777" w:rsidR="00925ECC" w:rsidRPr="00760F95" w:rsidRDefault="00000000" w:rsidP="00335BB4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12ED1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29F6D7DA" w14:textId="77777777" w:rsidR="00CD3639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lo’o galulue le Malo o Niu Sa Uelese e fesoasoani i tagata faigaluega o le nu’u ma tagata faigaluega i luma ina ia sili atu lo latou malamalama ma tali atu i le pule faamalosia (o se ituaiga sauaga) fa’asaga i tagata e iai aafiaga tumau o le soifua ma tagata matutua.</w:t>
      </w:r>
    </w:p>
    <w:p w14:paraId="7DC37CE4" w14:textId="77777777" w:rsidR="0076132D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O lo’o faia e le Matagaluega a le Malo o Niu Sa Uelese – Ageing and Disability Commission (ADC) ni punaoa e fesoasoani ai i tagata faigaluega ina ia sili atu lo latou mautinoa i le taofia ma le tali atu i sauaga. Ia Mati 2025, na fa’atautaia ai e le ADC se webinar mo le silia ma le 300 tagata faigaluega a le Soifua Maloloina NSW. Na fesoasoani le sauniga i tagata faigaluega e sili atu lo latou malamalama i le matafaioi a le ADC ma le auala e galulue fa’atasi ai i le tali atu i sauaga, le lē amana’iaina, ma </w:t>
      </w:r>
      <w:r w:rsidRPr="002B48E5">
        <w:rPr>
          <w:rFonts w:cs="Arial"/>
          <w:sz w:val="22"/>
          <w:szCs w:val="22"/>
          <w:lang w:val=""/>
        </w:rPr>
        <w:t>le fa’aaogaina o tagata matutua ma tagata e iai le aafiaga tumau o le soifua.</w:t>
      </w:r>
    </w:p>
    <w:p w14:paraId="4F9B2798" w14:textId="3A5C07C0" w:rsidR="00CD3639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I le 2025, o lo’o galulue fa’atasi le Malo o Niu Sa Uelese ma le Centre for Community Welfare Training (CCWT) e fa’atautaia ni webinars fai fua i luga o le initaneti e ta’ua o Effective Interventions ma Coercive Control. O nei a'oga e mo tagata faigaluega o lo’o galulue i auaunaga mo sauaga i totonu o aiga ma auaiga</w:t>
      </w:r>
      <w:r w:rsidR="00515622">
        <w:rPr>
          <w:rFonts w:cs="Arial"/>
          <w:sz w:val="22"/>
          <w:szCs w:val="22"/>
          <w:lang w:val=""/>
        </w:rPr>
        <w:t>.</w:t>
      </w:r>
    </w:p>
    <w:p w14:paraId="0E4ADA4C" w14:textId="77777777" w:rsidR="00CD3639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I le aso 19 o Novema 2024, na fausia ai e le Palemene a Niu Sa Uelese le Komiti Soofaatasi a le Palemene mo Tagata Matutua ma Tagata e iai Aafiaga Tumau o le Soifua O lenei komiti:</w:t>
      </w:r>
    </w:p>
    <w:p w14:paraId="68A5548C" w14:textId="77777777" w:rsidR="00CD3639" w:rsidRPr="00760F95" w:rsidRDefault="00000000" w:rsidP="00E536FF">
      <w:pPr>
        <w:pStyle w:val="ListParagraph"/>
        <w:numPr>
          <w:ilvl w:val="0"/>
          <w:numId w:val="6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Iloilo le galuega a le ADC</w:t>
      </w:r>
    </w:p>
    <w:p w14:paraId="29A96EE1" w14:textId="77777777" w:rsidR="00CD3639" w:rsidRPr="00760F95" w:rsidRDefault="00000000" w:rsidP="00E536FF">
      <w:pPr>
        <w:pStyle w:val="ListParagraph"/>
        <w:numPr>
          <w:ilvl w:val="0"/>
          <w:numId w:val="6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Va’ai i lipoti ma aga fa’aonaponei</w:t>
      </w:r>
    </w:p>
    <w:p w14:paraId="403EC80E" w14:textId="76382474" w:rsidR="00EA2947" w:rsidRPr="00760F95" w:rsidRDefault="00000000" w:rsidP="00E536FF">
      <w:pPr>
        <w:pStyle w:val="ListParagraph"/>
        <w:numPr>
          <w:ilvl w:val="0"/>
          <w:numId w:val="6"/>
        </w:numPr>
        <w:spacing w:before="120" w:after="120" w:line="240" w:lineRule="auto"/>
        <w:ind w:left="714" w:hanging="357"/>
        <w:contextualSpacing w:val="0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E fesoasoani e fa’alautele le silafia o mataupu o lo’o a’afia ai tagata e iai aafiaga tumau o le soifua ma tagata matutua i NSW.</w:t>
      </w:r>
    </w:p>
    <w:p w14:paraId="438D8B1D" w14:textId="77777777" w:rsidR="000206DD" w:rsidRPr="00760F95" w:rsidRDefault="00000000" w:rsidP="00121C05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202FCB">
        <w:rPr>
          <w:rFonts w:ascii="Arial" w:hAnsi="Arial" w:cs="Arial"/>
          <w:b/>
          <w:bCs/>
          <w:sz w:val="28"/>
          <w:szCs w:val="28"/>
          <w:lang w:val=""/>
        </w:rPr>
        <w:t>Vitoria (VIC)</w:t>
      </w:r>
    </w:p>
    <w:p w14:paraId="281EC30F" w14:textId="77777777" w:rsidR="000206DD" w:rsidRPr="00760F95" w:rsidRDefault="00000000" w:rsidP="00335BB4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02FCB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3F2DE307" w14:textId="77777777" w:rsidR="000206DD" w:rsidRPr="002B48E5" w:rsidRDefault="00000000" w:rsidP="00335BB4">
      <w:pPr>
        <w:spacing w:before="120" w:after="120" w:line="240" w:lineRule="auto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Ia Fepuari 2024, na fa’ailoa ai e le Malo o Vitoria o le a faia ni suiga i le auala e fa’atautaia ai auaunaga mo tagata e iai aafiaga tumau o le soifua. Ua latou fuafua e:</w:t>
      </w:r>
    </w:p>
    <w:p w14:paraId="5E6B4F72" w14:textId="77777777" w:rsidR="000206DD" w:rsidRPr="00760F95" w:rsidRDefault="00000000" w:rsidP="00E536FF">
      <w:pPr>
        <w:pStyle w:val="ListParagraph"/>
        <w:numPr>
          <w:ilvl w:val="0"/>
          <w:numId w:val="7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’agaioi galuega a fa’alapotopotoga e lua (le Victorian Disability Worker Commission ma le Disability Services Commissioner) i se fa’alapotopotoga fou e ta’ua o le Social Services Regulator.</w:t>
      </w:r>
    </w:p>
    <w:p w14:paraId="55D3A254" w14:textId="77777777" w:rsidR="000206DD" w:rsidRPr="00760F95" w:rsidRDefault="00000000" w:rsidP="00E536FF">
      <w:pPr>
        <w:pStyle w:val="ListParagraph"/>
        <w:numPr>
          <w:ilvl w:val="0"/>
          <w:numId w:val="7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usia se auala fou mo tagata e mafai ai ona faia faitioga e ala i le Regulator.</w:t>
      </w:r>
    </w:p>
    <w:p w14:paraId="33074928" w14:textId="77777777" w:rsidR="000206DD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lo’o talanoa le Malo ma tagata ma fa’alapotopotoga ina ia mautinoa e le fa’aitiitia e nei suiga le saogalemu po’o aia tatau a tagata e iai aafiaga tumau o le soifua.</w:t>
      </w:r>
    </w:p>
    <w:p w14:paraId="398E58CD" w14:textId="77777777" w:rsidR="000206DD" w:rsidRPr="002B48E5" w:rsidRDefault="00000000" w:rsidP="00335BB4">
      <w:pPr>
        <w:spacing w:before="120" w:after="120" w:line="240" w:lineRule="auto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O lo’o lesitala e le Regulator auaunaga i vaega fa’asolosolo. O le vaega mulimuli e lesitala e aofia ai auaunaga mo tagata e iai aafiaga tumau o le soifua e fa’atupeina e le Transport Accident Commission ma le WorkSafe. Ua amata nei lenei faiga. Ua fa’atūina e le Regulator ni auala e talanoa ai ma vaega eseese e fesoasoani i le fa’atautaiga o le faiga fou. E aofia ai:</w:t>
      </w:r>
    </w:p>
    <w:p w14:paraId="24F17F13" w14:textId="77777777" w:rsidR="000206DD" w:rsidRPr="00760F95" w:rsidRDefault="00000000" w:rsidP="00E536FF">
      <w:pPr>
        <w:pStyle w:val="ListParagraph"/>
        <w:numPr>
          <w:ilvl w:val="0"/>
          <w:numId w:val="8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se Komiti Fautuaina fa’atasi ma fa’alapotopotoga taua o auaunaga lautele ma isi vaega.</w:t>
      </w:r>
    </w:p>
    <w:p w14:paraId="5FA4C422" w14:textId="77777777" w:rsidR="000206DD" w:rsidRPr="00760F95" w:rsidRDefault="00000000" w:rsidP="00E536FF">
      <w:pPr>
        <w:pStyle w:val="ListParagraph"/>
        <w:numPr>
          <w:ilvl w:val="0"/>
          <w:numId w:val="8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E Tolu Vaega Faasino e fesoasoani i le faiga fou. O nei vaega e aofia ai fa’alapotopotoga e tu’uina atu auaunaga lautele, tagata o le First Nations, ma tagata e fa’aaogaina auaunaga lautele.</w:t>
      </w:r>
    </w:p>
    <w:p w14:paraId="4F052A16" w14:textId="77777777" w:rsidR="000206DD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nei vaega o le a mautinoa e lagonaina ma aofia ai le tele o leo mai le nu’u.</w:t>
      </w:r>
    </w:p>
    <w:p w14:paraId="07EE38AA" w14:textId="62DB7E49" w:rsidR="00841268" w:rsidRPr="00760F95" w:rsidRDefault="00000000" w:rsidP="58B10E23">
      <w:pPr>
        <w:spacing w:before="120" w:after="120" w:line="240" w:lineRule="auto"/>
        <w:rPr>
          <w:rFonts w:cs="Arial"/>
          <w:sz w:val="22"/>
          <w:szCs w:val="22"/>
          <w:lang w:val="en-US"/>
        </w:rPr>
      </w:pPr>
      <w:r w:rsidRPr="58B10E23">
        <w:rPr>
          <w:rFonts w:cs="Arial"/>
          <w:sz w:val="22"/>
          <w:szCs w:val="22"/>
          <w:lang w:val="en-US"/>
        </w:rPr>
        <w:t xml:space="preserve">O </w:t>
      </w:r>
      <w:proofErr w:type="spellStart"/>
      <w:r w:rsidRPr="58B10E23">
        <w:rPr>
          <w:rFonts w:cs="Arial"/>
          <w:sz w:val="22"/>
          <w:szCs w:val="22"/>
          <w:lang w:val="en-US"/>
        </w:rPr>
        <w:t>lo’o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fa’aauau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pea e le Victorian Disability Worker Commission ma le Disability Worker Registration Board of Victoria le </w:t>
      </w:r>
      <w:proofErr w:type="spellStart"/>
      <w:r w:rsidRPr="58B10E23">
        <w:rPr>
          <w:rFonts w:cs="Arial"/>
          <w:sz w:val="22"/>
          <w:szCs w:val="22"/>
          <w:lang w:val="en-US"/>
        </w:rPr>
        <w:t>fa’atautai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o le Disability Worker Regulation Scheme. O </w:t>
      </w:r>
      <w:proofErr w:type="spellStart"/>
      <w:r w:rsidRPr="58B10E23">
        <w:rPr>
          <w:rFonts w:cs="Arial"/>
          <w:sz w:val="22"/>
          <w:szCs w:val="22"/>
          <w:lang w:val="en-US"/>
        </w:rPr>
        <w:t>lene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fai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e </w:t>
      </w:r>
      <w:proofErr w:type="spellStart"/>
      <w:r w:rsidRPr="58B10E23">
        <w:rPr>
          <w:rFonts w:cs="Arial"/>
          <w:sz w:val="22"/>
          <w:szCs w:val="22"/>
          <w:lang w:val="en-US"/>
        </w:rPr>
        <w:t>fesoasoan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e </w:t>
      </w:r>
      <w:proofErr w:type="spellStart"/>
      <w:r w:rsidRPr="58B10E23">
        <w:rPr>
          <w:rFonts w:cs="Arial"/>
          <w:sz w:val="22"/>
          <w:szCs w:val="22"/>
          <w:lang w:val="en-US"/>
        </w:rPr>
        <w:t>mautino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e </w:t>
      </w:r>
      <w:proofErr w:type="spellStart"/>
      <w:r w:rsidRPr="58B10E23">
        <w:rPr>
          <w:rFonts w:cs="Arial"/>
          <w:sz w:val="22"/>
          <w:szCs w:val="22"/>
          <w:lang w:val="en-US"/>
        </w:rPr>
        <w:t>saogalemu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tagat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faigalue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le </w:t>
      </w:r>
      <w:proofErr w:type="spellStart"/>
      <w:r w:rsidRPr="58B10E23">
        <w:rPr>
          <w:rFonts w:cs="Arial"/>
          <w:sz w:val="22"/>
          <w:szCs w:val="22"/>
          <w:lang w:val="en-US"/>
        </w:rPr>
        <w:t>vae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o le </w:t>
      </w:r>
      <w:proofErr w:type="spellStart"/>
      <w:r w:rsidRPr="58B10E23">
        <w:rPr>
          <w:rFonts w:cs="Arial"/>
          <w:sz w:val="22"/>
          <w:szCs w:val="22"/>
          <w:lang w:val="en-US"/>
        </w:rPr>
        <w:t>aafia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tumau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o le </w:t>
      </w:r>
      <w:proofErr w:type="spellStart"/>
      <w:r w:rsidRPr="58B10E23">
        <w:rPr>
          <w:rFonts w:cs="Arial"/>
          <w:sz w:val="22"/>
          <w:szCs w:val="22"/>
          <w:lang w:val="en-US"/>
        </w:rPr>
        <w:t>soifu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ma e </w:t>
      </w:r>
      <w:proofErr w:type="spellStart"/>
      <w:r w:rsidRPr="58B10E23">
        <w:rPr>
          <w:rFonts w:cs="Arial"/>
          <w:sz w:val="22"/>
          <w:szCs w:val="22"/>
          <w:lang w:val="en-US"/>
        </w:rPr>
        <w:t>fai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galue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lele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. I le </w:t>
      </w:r>
      <w:proofErr w:type="spellStart"/>
      <w:r w:rsidRPr="58B10E23">
        <w:rPr>
          <w:rFonts w:cs="Arial"/>
          <w:sz w:val="22"/>
          <w:szCs w:val="22"/>
          <w:lang w:val="en-US"/>
        </w:rPr>
        <w:t>taim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ne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, e </w:t>
      </w:r>
      <w:proofErr w:type="spellStart"/>
      <w:r w:rsidRPr="58B10E23">
        <w:rPr>
          <w:rFonts w:cs="Arial"/>
          <w:sz w:val="22"/>
          <w:szCs w:val="22"/>
          <w:lang w:val="en-US"/>
        </w:rPr>
        <w:t>tus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ma le 155,000 </w:t>
      </w:r>
      <w:proofErr w:type="spellStart"/>
      <w:r w:rsidRPr="58B10E23">
        <w:rPr>
          <w:rFonts w:cs="Arial"/>
          <w:sz w:val="22"/>
          <w:szCs w:val="22"/>
          <w:lang w:val="en-US"/>
        </w:rPr>
        <w:t>tagat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faigalue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le </w:t>
      </w:r>
      <w:proofErr w:type="spellStart"/>
      <w:r w:rsidRPr="58B10E23">
        <w:rPr>
          <w:rFonts w:cs="Arial"/>
          <w:sz w:val="22"/>
          <w:szCs w:val="22"/>
          <w:lang w:val="en-US"/>
        </w:rPr>
        <w:t>vae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o le </w:t>
      </w:r>
      <w:proofErr w:type="spellStart"/>
      <w:r w:rsidRPr="58B10E23">
        <w:rPr>
          <w:rFonts w:cs="Arial"/>
          <w:sz w:val="22"/>
          <w:szCs w:val="22"/>
          <w:lang w:val="en-US"/>
        </w:rPr>
        <w:t>aafia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lastRenderedPageBreak/>
        <w:t>tumau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o le </w:t>
      </w:r>
      <w:proofErr w:type="spellStart"/>
      <w:r w:rsidRPr="58B10E23">
        <w:rPr>
          <w:rFonts w:cs="Arial"/>
          <w:sz w:val="22"/>
          <w:szCs w:val="22"/>
          <w:lang w:val="en-US"/>
        </w:rPr>
        <w:t>soifu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Vitoria e </w:t>
      </w:r>
      <w:proofErr w:type="spellStart"/>
      <w:r w:rsidRPr="58B10E23">
        <w:rPr>
          <w:rFonts w:cs="Arial"/>
          <w:sz w:val="22"/>
          <w:szCs w:val="22"/>
          <w:lang w:val="en-US"/>
        </w:rPr>
        <w:t>tatau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on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mulimulita’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tulafono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o le </w:t>
      </w:r>
      <w:proofErr w:type="spellStart"/>
      <w:r w:rsidRPr="58B10E23">
        <w:rPr>
          <w:rFonts w:cs="Arial"/>
          <w:sz w:val="22"/>
          <w:szCs w:val="22"/>
          <w:lang w:val="en-US"/>
        </w:rPr>
        <w:t>fuafua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. Pe </w:t>
      </w:r>
      <w:proofErr w:type="spellStart"/>
      <w:r w:rsidRPr="58B10E23">
        <w:rPr>
          <w:rFonts w:cs="Arial"/>
          <w:sz w:val="22"/>
          <w:szCs w:val="22"/>
          <w:lang w:val="en-US"/>
        </w:rPr>
        <w:t>tus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ma le 1,000 </w:t>
      </w:r>
      <w:proofErr w:type="spellStart"/>
      <w:r w:rsidRPr="58B10E23">
        <w:rPr>
          <w:rFonts w:cs="Arial"/>
          <w:sz w:val="22"/>
          <w:szCs w:val="22"/>
          <w:lang w:val="en-US"/>
        </w:rPr>
        <w:t>tagat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faigalue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u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resi</w:t>
      </w:r>
      <w:r w:rsidRPr="58B10E23">
        <w:rPr>
          <w:rFonts w:cs="Arial"/>
          <w:sz w:val="22"/>
          <w:szCs w:val="22"/>
          <w:lang w:val="en-US"/>
        </w:rPr>
        <w:t>tal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aloaia</w:t>
      </w:r>
      <w:proofErr w:type="spellEnd"/>
      <w:r w:rsidRPr="58B10E23">
        <w:rPr>
          <w:rFonts w:cs="Arial"/>
          <w:sz w:val="22"/>
          <w:szCs w:val="22"/>
          <w:lang w:val="en-US"/>
        </w:rPr>
        <w:t>.</w:t>
      </w:r>
    </w:p>
    <w:p w14:paraId="59008D1A" w14:textId="77777777" w:rsidR="000206DD" w:rsidRPr="00760F95" w:rsidRDefault="00000000" w:rsidP="00121C05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202FCB">
        <w:rPr>
          <w:rFonts w:ascii="Arial" w:hAnsi="Arial" w:cs="Arial"/>
          <w:b/>
          <w:bCs/>
          <w:sz w:val="28"/>
          <w:szCs w:val="28"/>
          <w:lang w:val=""/>
        </w:rPr>
        <w:t>Tasemania (TAS)</w:t>
      </w:r>
    </w:p>
    <w:p w14:paraId="0531F2E5" w14:textId="77777777" w:rsidR="000206DD" w:rsidRPr="00760F95" w:rsidRDefault="00000000" w:rsidP="00335BB4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02FCB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683FE380" w14:textId="77777777" w:rsidR="000206DD" w:rsidRPr="002B48E5" w:rsidRDefault="00000000" w:rsidP="00335BB4">
      <w:pPr>
        <w:spacing w:before="120" w:after="120" w:line="240" w:lineRule="auto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I le aso 1 Iulai 2025, na amata ai tulafono fou i Tasmania. E ta'ua o le Disability Rights, Inclusion and Safeguarding Act 2024.  Ua aumaia e lenei tulafono e aumai tulafono fou e fesoasoani ai i tagata e iai aafiaga tumau o le soifua. E mana'omia le Malo Tasemania ma isi faalapotopotoga e:</w:t>
      </w:r>
    </w:p>
    <w:p w14:paraId="76079B0F" w14:textId="77777777" w:rsidR="000206DD" w:rsidRPr="00760F95" w:rsidRDefault="00000000" w:rsidP="00E536FF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i fuafuaga e aofia ai tagata e iai aafiaga tumau</w:t>
      </w:r>
    </w:p>
    <w:p w14:paraId="1CD48E6E" w14:textId="77777777" w:rsidR="000206DD" w:rsidRPr="00760F95" w:rsidRDefault="00000000" w:rsidP="00E536FF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Talanoa ma tagata e iai aafiaga tumau o le soifua pe a fai faai'uga</w:t>
      </w:r>
    </w:p>
    <w:p w14:paraId="2168CEBB" w14:textId="77777777" w:rsidR="000206DD" w:rsidRPr="00760F95" w:rsidRDefault="00000000" w:rsidP="00E536FF">
      <w:pPr>
        <w:pStyle w:val="ListParagraph"/>
        <w:numPr>
          <w:ilvl w:val="0"/>
          <w:numId w:val="9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Lipoti i le tulaga o latou faaleleia ai mea.</w:t>
      </w:r>
    </w:p>
    <w:p w14:paraId="4CCF9B53" w14:textId="77777777" w:rsidR="000206DD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nei fuafuaga o se vaega o le Fuafuaga Tele mo le Auai o Tagata e iai Aafiaga Tumau o le Soifua i Tasemania. O le tulafono fou o fuafuaga o le a fesoasoani:</w:t>
      </w:r>
    </w:p>
    <w:p w14:paraId="53868C41" w14:textId="77777777" w:rsidR="000206DD" w:rsidRPr="00760F95" w:rsidRDefault="00000000" w:rsidP="00E536FF">
      <w:pPr>
        <w:pStyle w:val="ListParagraph"/>
        <w:numPr>
          <w:ilvl w:val="0"/>
          <w:numId w:val="10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E aofia ai tagata e iai aafiaga tumau o le soifua i aso uma o le olaga</w:t>
      </w:r>
    </w:p>
    <w:p w14:paraId="6BBF6FEE" w14:textId="77A21E99" w:rsidR="000206DD" w:rsidRPr="00760F95" w:rsidRDefault="00000000" w:rsidP="00E536FF">
      <w:pPr>
        <w:pStyle w:val="ListParagraph"/>
        <w:numPr>
          <w:ilvl w:val="0"/>
          <w:numId w:val="10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Ave’esea mea fa’alavelave e taofia ai tagata e iai aafiaga tumau o le soifua mai le fa’aaogaina o auaunaga</w:t>
      </w:r>
    </w:p>
    <w:p w14:paraId="2A35E0E4" w14:textId="77777777" w:rsidR="000206DD" w:rsidRPr="00760F95" w:rsidRDefault="00000000" w:rsidP="00E536FF">
      <w:pPr>
        <w:pStyle w:val="ListParagraph"/>
        <w:numPr>
          <w:ilvl w:val="0"/>
          <w:numId w:val="10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esoasoani i tagata e iai aafiaga tumau o le soifua e maua ma tausi galuega</w:t>
      </w:r>
    </w:p>
    <w:p w14:paraId="7001662A" w14:textId="77777777" w:rsidR="000206DD" w:rsidRPr="00760F95" w:rsidRDefault="00000000" w:rsidP="00E536FF">
      <w:pPr>
        <w:pStyle w:val="ListParagraph"/>
        <w:numPr>
          <w:ilvl w:val="0"/>
          <w:numId w:val="10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Sui uiga ma gaioiga le talafeagai</w:t>
      </w:r>
    </w:p>
    <w:p w14:paraId="00B94336" w14:textId="77777777" w:rsidR="000206DD" w:rsidRPr="00760F95" w:rsidRDefault="00000000" w:rsidP="00E536FF">
      <w:pPr>
        <w:pStyle w:val="ListParagraph"/>
        <w:numPr>
          <w:ilvl w:val="0"/>
          <w:numId w:val="10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’amautinoa e galulue fa’atasi auaunaga, e aofia ai ma auaunaga e fa’atupeina e le NDIS.</w:t>
      </w:r>
    </w:p>
    <w:p w14:paraId="5E541BF3" w14:textId="77777777" w:rsidR="000206DD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le a fesoasoani lea i Tasemania e fai galuega lelei mo tagata e iai aafiaga tumau o le soifua ma ausia sini taua. E faapea mai fo’i le tulafono e tatau i le Malo ona talanoa ma tagata e iai aafiaga tumau o le soifua pe a faia pe suia ni faiga fa’avae, polokalame, po’o auaunaga e a’afia ai le lautele. E tatau i nei talanoaga ona tonu ma fetu’una’i, ina ia maua e tagata e iai aafiaga tumau o le soifua le avanoa tutusa e fa’asoa ai o latou manatu e pei o isi tagata.</w:t>
      </w:r>
    </w:p>
    <w:p w14:paraId="5BC10EFF" w14:textId="77777777" w:rsidR="000206DD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Na fesoasoani tagata e iai aafiaga tumau o le soifua e fausia lenei tulafono. Sa auai fo’i i le tele o faatalanoaga, e aofia ai fonotaga a le nu’u ma talanoaga ma vaega e pei o le Premier’s Disability Advisory Council, Minister’s Disability Consultative Group, Disability Voices Tasmania, ma fa’alapotopotoga e lagolago ai e pei o le Speak Out Tasmania, Advocacy Tasmania, ma le Association for Children with Disability Tasmania.</w:t>
      </w:r>
    </w:p>
    <w:p w14:paraId="1582C1A8" w14:textId="2CBA5C30" w:rsidR="00841268" w:rsidRPr="00760F95" w:rsidRDefault="00000000" w:rsidP="58B10E23">
      <w:pPr>
        <w:spacing w:before="120" w:after="120" w:line="240" w:lineRule="auto"/>
        <w:rPr>
          <w:rFonts w:cs="Arial"/>
          <w:sz w:val="22"/>
          <w:szCs w:val="22"/>
          <w:lang w:val="en-US"/>
        </w:rPr>
      </w:pPr>
      <w:r w:rsidRPr="58B10E23">
        <w:rPr>
          <w:rFonts w:cs="Arial"/>
          <w:sz w:val="22"/>
          <w:szCs w:val="22"/>
          <w:lang w:val="en-US"/>
        </w:rPr>
        <w:t xml:space="preserve">O </w:t>
      </w:r>
      <w:proofErr w:type="spellStart"/>
      <w:r w:rsidRPr="58B10E23">
        <w:rPr>
          <w:rFonts w:cs="Arial"/>
          <w:sz w:val="22"/>
          <w:szCs w:val="22"/>
          <w:lang w:val="en-US"/>
        </w:rPr>
        <w:t>lo’o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fai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ne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e le Malo o </w:t>
      </w:r>
      <w:proofErr w:type="spellStart"/>
      <w:r w:rsidRPr="58B10E23">
        <w:rPr>
          <w:rFonts w:cs="Arial"/>
          <w:sz w:val="22"/>
          <w:szCs w:val="22"/>
          <w:lang w:val="en-US"/>
        </w:rPr>
        <w:t>Tasemani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se </w:t>
      </w:r>
      <w:proofErr w:type="spellStart"/>
      <w:r w:rsidRPr="58B10E23">
        <w:rPr>
          <w:rFonts w:cs="Arial"/>
          <w:sz w:val="22"/>
          <w:szCs w:val="22"/>
          <w:lang w:val="en-US"/>
        </w:rPr>
        <w:t>Ta’ial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mo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Talanoa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e </w:t>
      </w:r>
      <w:proofErr w:type="spellStart"/>
      <w:r w:rsidRPr="58B10E23">
        <w:rPr>
          <w:rFonts w:cs="Arial"/>
          <w:sz w:val="22"/>
          <w:szCs w:val="22"/>
          <w:lang w:val="en-US"/>
        </w:rPr>
        <w:t>aofi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ai Tagata e </w:t>
      </w:r>
      <w:proofErr w:type="spellStart"/>
      <w:r w:rsidRPr="58B10E23">
        <w:rPr>
          <w:rFonts w:cs="Arial"/>
          <w:sz w:val="22"/>
          <w:szCs w:val="22"/>
          <w:lang w:val="en-US"/>
        </w:rPr>
        <w:t>ia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Aafia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Tumau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o le </w:t>
      </w:r>
      <w:proofErr w:type="spellStart"/>
      <w:r w:rsidRPr="58B10E23">
        <w:rPr>
          <w:rFonts w:cs="Arial"/>
          <w:sz w:val="22"/>
          <w:szCs w:val="22"/>
          <w:lang w:val="en-US"/>
        </w:rPr>
        <w:t>Soifu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. O le a </w:t>
      </w:r>
      <w:proofErr w:type="spellStart"/>
      <w:r w:rsidRPr="58B10E23">
        <w:rPr>
          <w:rFonts w:cs="Arial"/>
          <w:sz w:val="22"/>
          <w:szCs w:val="22"/>
          <w:lang w:val="en-US"/>
        </w:rPr>
        <w:t>fesoasoan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lene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me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fa’alapotopoto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e </w:t>
      </w:r>
      <w:proofErr w:type="spellStart"/>
      <w:r w:rsidRPr="58B10E23">
        <w:rPr>
          <w:rFonts w:cs="Arial"/>
          <w:sz w:val="22"/>
          <w:szCs w:val="22"/>
          <w:lang w:val="en-US"/>
        </w:rPr>
        <w:t>mulimulita’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le </w:t>
      </w:r>
      <w:proofErr w:type="spellStart"/>
      <w:r w:rsidRPr="58B10E23">
        <w:rPr>
          <w:rFonts w:cs="Arial"/>
          <w:sz w:val="22"/>
          <w:szCs w:val="22"/>
          <w:lang w:val="en-US"/>
        </w:rPr>
        <w:t>tulafono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fou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ma </w:t>
      </w:r>
      <w:proofErr w:type="spellStart"/>
      <w:r w:rsidRPr="58B10E23">
        <w:rPr>
          <w:rFonts w:cs="Arial"/>
          <w:sz w:val="22"/>
          <w:szCs w:val="22"/>
          <w:lang w:val="en-US"/>
        </w:rPr>
        <w:t>lagolagoin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le </w:t>
      </w:r>
      <w:proofErr w:type="spellStart"/>
      <w:r w:rsidRPr="58B10E23">
        <w:rPr>
          <w:rFonts w:cs="Arial"/>
          <w:sz w:val="22"/>
          <w:szCs w:val="22"/>
          <w:lang w:val="en-US"/>
        </w:rPr>
        <w:t>Fuafua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mo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Tagata e </w:t>
      </w:r>
      <w:proofErr w:type="spellStart"/>
      <w:r w:rsidRPr="58B10E23">
        <w:rPr>
          <w:rFonts w:cs="Arial"/>
          <w:sz w:val="22"/>
          <w:szCs w:val="22"/>
          <w:lang w:val="en-US"/>
        </w:rPr>
        <w:t>iai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Aafiaga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</w:t>
      </w:r>
      <w:proofErr w:type="spellStart"/>
      <w:r w:rsidRPr="58B10E23">
        <w:rPr>
          <w:rFonts w:cs="Arial"/>
          <w:sz w:val="22"/>
          <w:szCs w:val="22"/>
          <w:lang w:val="en-US"/>
        </w:rPr>
        <w:t>Tumau</w:t>
      </w:r>
      <w:proofErr w:type="spellEnd"/>
      <w:r w:rsidRPr="58B10E23">
        <w:rPr>
          <w:rFonts w:cs="Arial"/>
          <w:sz w:val="22"/>
          <w:szCs w:val="22"/>
          <w:lang w:val="en-US"/>
        </w:rPr>
        <w:t xml:space="preserve"> o le </w:t>
      </w:r>
      <w:proofErr w:type="spellStart"/>
      <w:r w:rsidRPr="58B10E23">
        <w:rPr>
          <w:rFonts w:cs="Arial"/>
          <w:sz w:val="22"/>
          <w:szCs w:val="22"/>
          <w:lang w:val="en-US"/>
        </w:rPr>
        <w:t>Soifua</w:t>
      </w:r>
      <w:proofErr w:type="spellEnd"/>
      <w:r w:rsidRPr="58B10E23">
        <w:rPr>
          <w:rFonts w:cs="Arial"/>
          <w:sz w:val="22"/>
          <w:szCs w:val="22"/>
          <w:lang w:val="en-US"/>
        </w:rPr>
        <w:t>.</w:t>
      </w:r>
    </w:p>
    <w:p w14:paraId="544C194E" w14:textId="1B2FFDBF" w:rsidR="00EA154C" w:rsidRPr="00760F95" w:rsidRDefault="00000000" w:rsidP="00121C05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202FCB">
        <w:rPr>
          <w:rFonts w:ascii="Arial" w:hAnsi="Arial" w:cs="Arial"/>
          <w:b/>
          <w:bCs/>
          <w:sz w:val="28"/>
          <w:szCs w:val="28"/>
          <w:lang w:val=""/>
        </w:rPr>
        <w:t>Kuiniselani (QLD)</w:t>
      </w:r>
    </w:p>
    <w:p w14:paraId="0673A5EC" w14:textId="77777777" w:rsidR="00EA154C" w:rsidRPr="00760F95" w:rsidRDefault="00000000" w:rsidP="00335BB4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02FCB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1DB10762" w14:textId="77777777" w:rsidR="00EA154C" w:rsidRPr="002B48E5" w:rsidRDefault="00000000" w:rsidP="00335BB4">
      <w:pPr>
        <w:spacing w:before="120" w:after="120" w:line="240" w:lineRule="auto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O lo’o su’esu’e le Malo o Kuiniselani auala e fa’aleleia ai tulafono e fa’atatau i le fa’aaogaina o faiga e taofia ai tagata i auaunaga mo le aafiaga tumau o le soifua. O ni gaioiga ia e taofia ai le sa’olotoga o se tagata, ma e fa’aaoga na’o le puipuia o le saogalemu o tagata. E mana'o le Malo e:</w:t>
      </w:r>
    </w:p>
    <w:p w14:paraId="2B74FA5E" w14:textId="77777777" w:rsidR="00EA154C" w:rsidRPr="00760F95" w:rsidRDefault="00000000" w:rsidP="00E536FF">
      <w:pPr>
        <w:pStyle w:val="ListParagraph"/>
        <w:numPr>
          <w:ilvl w:val="0"/>
          <w:numId w:val="11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amautinoa o saogalemu tagata e iai aafiaga tumau o le soifua</w:t>
      </w:r>
    </w:p>
    <w:p w14:paraId="41B5B1BA" w14:textId="77777777" w:rsidR="00EA154C" w:rsidRPr="002B48E5" w:rsidRDefault="00000000" w:rsidP="00E536FF">
      <w:pPr>
        <w:pStyle w:val="ListParagraph"/>
        <w:numPr>
          <w:ilvl w:val="0"/>
          <w:numId w:val="11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Fai faai'uga vave</w:t>
      </w:r>
    </w:p>
    <w:p w14:paraId="727014A5" w14:textId="77777777" w:rsidR="00EA154C" w:rsidRPr="002B48E5" w:rsidRDefault="00000000" w:rsidP="00E536FF">
      <w:pPr>
        <w:pStyle w:val="ListParagraph"/>
        <w:numPr>
          <w:ilvl w:val="0"/>
          <w:numId w:val="11"/>
        </w:numPr>
        <w:spacing w:before="120" w:after="120" w:line="240" w:lineRule="auto"/>
        <w:contextualSpacing w:val="0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Faafaigofie mea mo auaunaga.</w:t>
      </w:r>
    </w:p>
    <w:p w14:paraId="50D4E33E" w14:textId="217CC939" w:rsidR="00EA154C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Ua atia’e e le Department of Youth Justice and Victim Support (DYJVS) se fuafuaga fou e fesoasoani ai i tupulaga talavou e iai aafiaga tumau o le soifua i totonu o le faiga fa’amasino mo tupulaga talavou. O lenei fuafuaga e ta’ua o le neurodevelopmental framework. Ina ia fausia le fuafuaga, sa galulue fa’atasi ma Tagata Muamua o le atunuu, Toeaina, pe tusa ma le 300 tagata mai le itu atoa o Kuiniselani ma le aufaigaluega a le DYJVS</w:t>
      </w:r>
      <w:r w:rsidR="00515622">
        <w:rPr>
          <w:rFonts w:cs="Arial"/>
          <w:sz w:val="22"/>
          <w:szCs w:val="22"/>
          <w:lang w:val=""/>
        </w:rPr>
        <w:t>.</w:t>
      </w:r>
    </w:p>
    <w:p w14:paraId="121EB18B" w14:textId="77777777" w:rsidR="00212ED1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lastRenderedPageBreak/>
        <w:t xml:space="preserve">Ua fa’atūina se ‘au fa’apitoa mo le fa’atinoga o faiga mo tagata e iai aafiaga tumau o le soifua, ina ia fesoasoani i le fa’atinoina o lenei fuafuaga. </w:t>
      </w:r>
    </w:p>
    <w:p w14:paraId="3E8DEA2D" w14:textId="4B404A13" w:rsidR="00EA154C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Na galulue le Department of Families, Seniors, Disability Services and Child Safety (DFSDSCS) ma tagata atamamai e fausia ni punaoa e fa’atatau i le coercive control, e faigofie ona malamalama ai ma e fa’aaloalo i aafiaga o tagata. O nei punaoa o se vaega o le Coercive Control Communication Framework 2024–27. Na fesoasoani tagata e iai le aafiaga tumau o le soifua, tagata tausi, auaunaga, ma Tagata Aboriginal ma Torres Strait Islander e fuafuaina nei punaoa. O le a fa’asoa atu i le fa’ai’uga o le tausaga 20</w:t>
      </w:r>
      <w:r w:rsidRPr="002B48E5">
        <w:rPr>
          <w:rFonts w:cs="Arial"/>
          <w:sz w:val="22"/>
          <w:szCs w:val="22"/>
          <w:lang w:val=""/>
        </w:rPr>
        <w:t>25.</w:t>
      </w:r>
    </w:p>
    <w:p w14:paraId="655DA187" w14:textId="7C66A7D8" w:rsidR="00212ED1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12ED1">
        <w:rPr>
          <w:rFonts w:cs="Arial"/>
          <w:sz w:val="22"/>
          <w:szCs w:val="22"/>
          <w:lang w:val=""/>
        </w:rPr>
        <w:t xml:space="preserve">O lo’o mana’o le Queensland First Nations Justice Office ma le Department of Justice e fa’amautinoa e saogalemu fa’ale-aganu’u le faiga o fa’amasinoga mo Tagata Muamua o le atunuu </w:t>
      </w:r>
      <w:r w:rsidR="00515622">
        <w:rPr>
          <w:rFonts w:cs="Arial"/>
          <w:sz w:val="22"/>
          <w:szCs w:val="22"/>
          <w:lang w:val=""/>
        </w:rPr>
        <w:br/>
      </w:r>
      <w:r w:rsidRPr="00212ED1">
        <w:rPr>
          <w:rFonts w:cs="Arial"/>
          <w:sz w:val="22"/>
          <w:szCs w:val="22"/>
          <w:lang w:val=""/>
        </w:rPr>
        <w:t>e iai aafiaga tumau o le soifua. O lo’o galulue fa’atasi ma le QDN ma le Mob 4 Mob fa’apea ma isi Tagata Muamua o le atunuu e iai aafiaga tumau  o le soifua, o ē ua iai aafiaga moni i le faiga o fa’amasinoga mo soligatulafono.</w:t>
      </w:r>
    </w:p>
    <w:p w14:paraId="540AA86F" w14:textId="77777777" w:rsidR="00EA154C" w:rsidRPr="002B48E5" w:rsidRDefault="00000000" w:rsidP="00335BB4">
      <w:pPr>
        <w:spacing w:before="120" w:after="120" w:line="240" w:lineRule="auto"/>
        <w:rPr>
          <w:rFonts w:cs="Arial"/>
          <w:sz w:val="22"/>
          <w:szCs w:val="22"/>
        </w:rPr>
      </w:pPr>
      <w:r w:rsidRPr="00A73804">
        <w:rPr>
          <w:rFonts w:cs="Arial"/>
          <w:sz w:val="22"/>
          <w:szCs w:val="22"/>
          <w:lang w:val=""/>
        </w:rPr>
        <w:t>O lo’o mana’o le Legal Aid Queensland (LAQ) e fa’aleleia fesoasoani ma auaunaga mo Tagata Muamua o le atunuu e iai aafiaga tumau o le soifua. Ua latou:</w:t>
      </w:r>
    </w:p>
    <w:p w14:paraId="37EC95D9" w14:textId="77777777" w:rsidR="00EA154C" w:rsidRPr="00760F95" w:rsidRDefault="00000000" w:rsidP="00E536FF">
      <w:pPr>
        <w:pStyle w:val="ListParagraph"/>
        <w:numPr>
          <w:ilvl w:val="0"/>
          <w:numId w:val="12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ia se lisi o auaunaga e fesoasoani ai i tagata e saili lagolago</w:t>
      </w:r>
    </w:p>
    <w:p w14:paraId="0A3D726A" w14:textId="77777777" w:rsidR="00EA154C" w:rsidRPr="00760F95" w:rsidRDefault="00000000" w:rsidP="00E536FF">
      <w:pPr>
        <w:pStyle w:val="ListParagraph"/>
        <w:numPr>
          <w:ilvl w:val="0"/>
          <w:numId w:val="12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A'oa'oina tagata faigaluega ina ia tuu atu fesoasoani faaletulafono sili ona lelei</w:t>
      </w:r>
    </w:p>
    <w:p w14:paraId="725AF20B" w14:textId="17687FBF" w:rsidR="00EA154C" w:rsidRPr="00760F95" w:rsidRDefault="00000000" w:rsidP="00E536FF">
      <w:pPr>
        <w:pStyle w:val="ListParagraph"/>
        <w:numPr>
          <w:ilvl w:val="0"/>
          <w:numId w:val="12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Toe tatalaina se laina telefoni fa’apitoa mo Tagata Aboriginal ma Torres Strait Islander, </w:t>
      </w:r>
      <w:r w:rsidR="00323936">
        <w:rPr>
          <w:rFonts w:cs="Arial"/>
          <w:sz w:val="22"/>
          <w:szCs w:val="22"/>
          <w:lang w:val=""/>
        </w:rPr>
        <w:br/>
      </w:r>
      <w:r w:rsidRPr="002B48E5">
        <w:rPr>
          <w:rFonts w:cs="Arial"/>
          <w:sz w:val="22"/>
          <w:szCs w:val="22"/>
          <w:lang w:val=""/>
        </w:rPr>
        <w:t>e aofia ai ma i latou e iai aafiaga tumau o le soifua</w:t>
      </w:r>
    </w:p>
    <w:p w14:paraId="26049046" w14:textId="1EF97CE8" w:rsidR="00EA154C" w:rsidRPr="00760F95" w:rsidRDefault="00000000" w:rsidP="00E536FF">
      <w:pPr>
        <w:pStyle w:val="ListParagraph"/>
        <w:numPr>
          <w:ilvl w:val="0"/>
          <w:numId w:val="12"/>
        </w:numPr>
        <w:spacing w:before="120" w:after="120" w:line="240" w:lineRule="auto"/>
        <w:contextualSpacing w:val="0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Amata se poloketi e fa’afaigofie ai auaunaga fa’aletulafono ina ia malamalama i aafiaga </w:t>
      </w:r>
      <w:r w:rsidR="00323936">
        <w:rPr>
          <w:rFonts w:cs="Arial"/>
          <w:sz w:val="22"/>
          <w:szCs w:val="22"/>
          <w:lang w:val=""/>
        </w:rPr>
        <w:br/>
      </w:r>
      <w:r w:rsidRPr="002B48E5">
        <w:rPr>
          <w:rFonts w:cs="Arial"/>
          <w:sz w:val="22"/>
          <w:szCs w:val="22"/>
          <w:lang w:val=""/>
        </w:rPr>
        <w:t>o mea e tutupu ma ia lagolagoina tagata.</w:t>
      </w:r>
    </w:p>
    <w:p w14:paraId="1132D5D0" w14:textId="291C69D2" w:rsidR="00841268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E141DD">
        <w:rPr>
          <w:rFonts w:cs="Arial"/>
          <w:sz w:val="22"/>
          <w:szCs w:val="22"/>
          <w:lang w:val=""/>
        </w:rPr>
        <w:t>Ua galulue Leoleo a Kuiniselani ma tagata faufautua o Tagata Muamua e fausia ai se Cultural Safety Framework—o le muamua lea i le tala fa’asolopito o leoleo i Ausetalia. E vaai pe fa’apefea ona a’afia e le aganu’u, le aafiaga tumau o le soifua, le ituaiga tagata, ma le itupa le saogalemu ma le aofia ai. Na fesoasoani tagata ua iai tomai ola e fausia ai, ma o le a mae’a i le masina o Setema 2025.</w:t>
      </w:r>
    </w:p>
    <w:p w14:paraId="664134CC" w14:textId="6420E1C3" w:rsidR="00EA154C" w:rsidRPr="00760F95" w:rsidRDefault="00000000" w:rsidP="00121C05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202FCB">
        <w:rPr>
          <w:rFonts w:ascii="Arial" w:hAnsi="Arial" w:cs="Arial"/>
          <w:b/>
          <w:bCs/>
          <w:sz w:val="28"/>
          <w:szCs w:val="28"/>
          <w:lang w:val=""/>
        </w:rPr>
        <w:t>Ausetalia i Saute (AS)</w:t>
      </w:r>
    </w:p>
    <w:p w14:paraId="6E9364B3" w14:textId="77777777" w:rsidR="00EA154C" w:rsidRPr="00760F95" w:rsidRDefault="00000000" w:rsidP="00335BB4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02FCB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278B2B21" w14:textId="0F6610D7" w:rsidR="00EA154C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O lo’o galulue le Malo o Kuiniselani i Saute e fa’amautinoa e saogalemu ma fa’aaloalo tagata e </w:t>
      </w:r>
      <w:r w:rsidR="00530577">
        <w:rPr>
          <w:rFonts w:cs="Arial"/>
          <w:sz w:val="22"/>
          <w:szCs w:val="22"/>
          <w:lang w:val=""/>
        </w:rPr>
        <w:br/>
      </w:r>
      <w:r w:rsidRPr="002B48E5">
        <w:rPr>
          <w:rFonts w:cs="Arial"/>
          <w:sz w:val="22"/>
          <w:szCs w:val="22"/>
          <w:lang w:val=""/>
        </w:rPr>
        <w:t xml:space="preserve">iai aafiaga tumau o le soifua, aemaise lava i totonu o le faiga o fa’amasinoga mo soligatulafono. </w:t>
      </w:r>
      <w:r w:rsidR="00530577">
        <w:rPr>
          <w:rFonts w:cs="Arial"/>
          <w:sz w:val="22"/>
          <w:szCs w:val="22"/>
          <w:lang w:val=""/>
        </w:rPr>
        <w:br/>
      </w:r>
      <w:r w:rsidRPr="002B48E5">
        <w:rPr>
          <w:rFonts w:cs="Arial"/>
          <w:sz w:val="22"/>
          <w:szCs w:val="22"/>
          <w:lang w:val=""/>
        </w:rPr>
        <w:t>O lenei galuega o se vaega o le Fuafuaga Faatino Taula'i (TAP) o le Saogalemu, Aia Tatau ma le Amiotonu, ma o lo’o ta’ita’ia e le Department of Human Services (DHS) ma le Department for Correctional Services (DCS).</w:t>
      </w:r>
    </w:p>
    <w:p w14:paraId="21024D75" w14:textId="4F433955" w:rsidR="00EA154C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O se suiga tele o le fa'alauteleina o le Polokalame o Tagata Asiasi a le Nuu (Community Visitor Scheme - CVS). O lona uiga o le a asiasi atu le CVS i auaunaga mo tagata e iai aafiaga tumau </w:t>
      </w:r>
      <w:r w:rsidR="003A2788">
        <w:rPr>
          <w:rFonts w:cs="Arial"/>
          <w:sz w:val="22"/>
          <w:szCs w:val="22"/>
          <w:lang w:val=""/>
        </w:rPr>
        <w:br/>
      </w:r>
      <w:r w:rsidRPr="002B48E5">
        <w:rPr>
          <w:rFonts w:cs="Arial"/>
          <w:sz w:val="22"/>
          <w:szCs w:val="22"/>
          <w:lang w:val=""/>
        </w:rPr>
        <w:t>i le soifua e le o ni a'oa'oga a le malo, fa'apea fo'i ma fale tumaoti.</w:t>
      </w:r>
    </w:p>
    <w:p w14:paraId="70624B61" w14:textId="77777777" w:rsidR="00EA154C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lenei suiga e mulimulita'i i fautuaga mai le Komisi o Tagata e iai Aafiaga Tumau o le Soifua (Disability Royal Commission) ma le Iloiloga a le NDIS. O le Malo o Saute Ausetalia o lo’o fesoasoani e ta’ita’iina se poloketi a le atunu’u ina ia tutusa le fa’agaioiga o le Community Visitor Scheme (CVS) i Ausetalia atoa. Ua fesoasoani tagata e iai aafiaga tumau o le soifua e fausia lenei galuega e ala i:</w:t>
      </w:r>
    </w:p>
    <w:p w14:paraId="05F2CC31" w14:textId="77777777" w:rsidR="00EA154C" w:rsidRPr="00760F95" w:rsidRDefault="00000000" w:rsidP="00E536FF">
      <w:pPr>
        <w:pStyle w:val="ListParagraph"/>
        <w:numPr>
          <w:ilvl w:val="0"/>
          <w:numId w:val="13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Vaega galulue fa’atasi e iai fa’alapotopotoga o tagata e iai aafiaga tumau o le soifua</w:t>
      </w:r>
    </w:p>
    <w:p w14:paraId="4E902255" w14:textId="77777777" w:rsidR="00EA154C" w:rsidRPr="00760F95" w:rsidRDefault="00000000" w:rsidP="00E536FF">
      <w:pPr>
        <w:pStyle w:val="ListParagraph"/>
        <w:numPr>
          <w:ilvl w:val="0"/>
          <w:numId w:val="13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’atalanoaga e fa’alogo ai i manatu o tagata e uiga i le saogalemu ma aia tatau</w:t>
      </w:r>
    </w:p>
    <w:p w14:paraId="0A81E901" w14:textId="77777777" w:rsidR="00EA154C" w:rsidRPr="00760F95" w:rsidRDefault="00000000" w:rsidP="00E536FF">
      <w:pPr>
        <w:pStyle w:val="ListParagraph"/>
        <w:numPr>
          <w:ilvl w:val="0"/>
          <w:numId w:val="13"/>
        </w:numPr>
        <w:spacing w:before="120" w:after="120" w:line="240" w:lineRule="auto"/>
        <w:contextualSpacing w:val="0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E lua faatalanoaga e maua mai ai manatu mai le nu'u.</w:t>
      </w:r>
    </w:p>
    <w:p w14:paraId="34D481D6" w14:textId="77777777" w:rsidR="00EA154C" w:rsidRPr="00760F95" w:rsidRDefault="00000000" w:rsidP="00335BB4">
      <w:pPr>
        <w:keepNext/>
        <w:spacing w:before="120" w:after="120" w:line="240" w:lineRule="auto"/>
        <w:rPr>
          <w:rFonts w:cs="Arial"/>
          <w:sz w:val="22"/>
          <w:szCs w:val="22"/>
          <w:lang w:val="it-IT"/>
        </w:rPr>
      </w:pPr>
      <w:r>
        <w:rPr>
          <w:rFonts w:cs="Arial"/>
          <w:sz w:val="22"/>
          <w:szCs w:val="22"/>
          <w:lang w:val=""/>
        </w:rPr>
        <w:lastRenderedPageBreak/>
        <w:t>O le a fesiligia nisi tagata e fa’asoa o latou manatu, e aofia ai i latou o lo’o nonofo i nofoaga fesoasoani po’o fale tuma’oti, e pei o:</w:t>
      </w:r>
    </w:p>
    <w:p w14:paraId="5785CA9A" w14:textId="77777777" w:rsidR="00EA154C" w:rsidRPr="002B48E5" w:rsidRDefault="00000000" w:rsidP="00E536FF">
      <w:pPr>
        <w:pStyle w:val="ListParagraph"/>
        <w:keepNext/>
        <w:numPr>
          <w:ilvl w:val="0"/>
          <w:numId w:val="14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Afioaga o Tagata Apoliki</w:t>
      </w:r>
    </w:p>
    <w:p w14:paraId="42BA6A4F" w14:textId="77777777" w:rsidR="00EA154C" w:rsidRPr="002B48E5" w:rsidRDefault="00000000" w:rsidP="00E536FF">
      <w:pPr>
        <w:pStyle w:val="ListParagraph"/>
        <w:numPr>
          <w:ilvl w:val="0"/>
          <w:numId w:val="14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Vaega eseese faaleaganu'u</w:t>
      </w:r>
    </w:p>
    <w:p w14:paraId="048D35EA" w14:textId="77777777" w:rsidR="00EA154C" w:rsidRPr="00760F95" w:rsidRDefault="00000000" w:rsidP="00E536FF">
      <w:pPr>
        <w:pStyle w:val="ListParagraph"/>
        <w:numPr>
          <w:ilvl w:val="0"/>
          <w:numId w:val="14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Tagata e iai aafiaga tumau i le mafaufau.</w:t>
      </w:r>
    </w:p>
    <w:p w14:paraId="7057BA4D" w14:textId="1C193411" w:rsidR="00841268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"/>
        </w:rPr>
      </w:pPr>
      <w:r w:rsidRPr="00A73804">
        <w:rPr>
          <w:rFonts w:cs="Arial"/>
          <w:sz w:val="22"/>
          <w:szCs w:val="22"/>
          <w:lang w:val=""/>
        </w:rPr>
        <w:t xml:space="preserve">O lo’o fausia e le DHS Youth Justice se Enhanced Support Model (ESM) fou e fesoasoani ai i tupulaga talavou o lo’o i le falepuipui ma e iai mana’oga faigata ma aafiaga tumau o le soifua. </w:t>
      </w:r>
      <w:r w:rsidR="00B90144">
        <w:rPr>
          <w:rFonts w:cs="Arial"/>
          <w:sz w:val="22"/>
          <w:szCs w:val="22"/>
          <w:lang w:val=""/>
        </w:rPr>
        <w:br/>
      </w:r>
      <w:r w:rsidRPr="00A73804">
        <w:rPr>
          <w:rFonts w:cs="Arial"/>
          <w:sz w:val="22"/>
          <w:szCs w:val="22"/>
          <w:lang w:val=""/>
        </w:rPr>
        <w:t xml:space="preserve">O lenei mea faata'ita'i o le a faata'ita'i i se iunite 12-moega faapitoa e iai potu lagona ma avanoa </w:t>
      </w:r>
      <w:r w:rsidR="00B90144">
        <w:rPr>
          <w:rFonts w:cs="Arial"/>
          <w:sz w:val="22"/>
          <w:szCs w:val="22"/>
          <w:lang w:val=""/>
        </w:rPr>
        <w:br/>
      </w:r>
      <w:r w:rsidRPr="00A73804">
        <w:rPr>
          <w:rFonts w:cs="Arial"/>
          <w:sz w:val="22"/>
          <w:szCs w:val="22"/>
          <w:lang w:val=""/>
        </w:rPr>
        <w:t xml:space="preserve">mo togafitiga. O lo’o fuafuaina le fa’atalanoaga, ma o le a aofia ai tupulaga talavou mai Kurlana Tapa, tagata faigaluega, ma pa’aga tautua. O lo’o galue fo’i le DHS Youth Justice i le fausiaina </w:t>
      </w:r>
      <w:r w:rsidR="00B90144">
        <w:rPr>
          <w:rFonts w:cs="Arial"/>
          <w:sz w:val="22"/>
          <w:szCs w:val="22"/>
          <w:lang w:val=""/>
        </w:rPr>
        <w:br/>
      </w:r>
      <w:r w:rsidRPr="00A73804">
        <w:rPr>
          <w:rFonts w:cs="Arial"/>
          <w:sz w:val="22"/>
          <w:szCs w:val="22"/>
          <w:lang w:val=""/>
        </w:rPr>
        <w:t xml:space="preserve">o se Youth Justice Practice Framework fou. </w:t>
      </w:r>
    </w:p>
    <w:p w14:paraId="7093216B" w14:textId="77777777" w:rsidR="0008576D" w:rsidRPr="00760F95" w:rsidRDefault="00000000" w:rsidP="58B10E23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en-US"/>
        </w:rPr>
      </w:pPr>
      <w:proofErr w:type="spellStart"/>
      <w:r w:rsidRPr="58B10E23">
        <w:rPr>
          <w:rFonts w:ascii="Arial" w:hAnsi="Arial" w:cs="Arial"/>
          <w:b/>
          <w:bCs/>
          <w:sz w:val="28"/>
          <w:szCs w:val="28"/>
          <w:lang w:val="en-US"/>
        </w:rPr>
        <w:t>Ausetalia</w:t>
      </w:r>
      <w:proofErr w:type="spellEnd"/>
      <w:r w:rsidRPr="58B10E23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58B10E23">
        <w:rPr>
          <w:rFonts w:ascii="Arial" w:hAnsi="Arial" w:cs="Arial"/>
          <w:b/>
          <w:bCs/>
          <w:sz w:val="28"/>
          <w:szCs w:val="28"/>
          <w:lang w:val="en-US"/>
        </w:rPr>
        <w:t>i</w:t>
      </w:r>
      <w:proofErr w:type="spellEnd"/>
      <w:r w:rsidRPr="58B10E23">
        <w:rPr>
          <w:rFonts w:ascii="Arial" w:hAnsi="Arial" w:cs="Arial"/>
          <w:b/>
          <w:bCs/>
          <w:sz w:val="28"/>
          <w:szCs w:val="28"/>
          <w:lang w:val="en-US"/>
        </w:rPr>
        <w:t xml:space="preserve"> Sisifo (WA)</w:t>
      </w:r>
    </w:p>
    <w:p w14:paraId="5775F30A" w14:textId="77777777" w:rsidR="0008576D" w:rsidRPr="00760F95" w:rsidRDefault="00000000" w:rsidP="00335BB4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02FCB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62F9B97F" w14:textId="6AB2B2F0" w:rsidR="00FC33FA" w:rsidRPr="00760F95" w:rsidRDefault="00000000" w:rsidP="00335BB4">
      <w:pPr>
        <w:spacing w:before="120" w:after="120" w:line="240" w:lineRule="auto"/>
        <w:rPr>
          <w:rFonts w:eastAsiaTheme="minorEastAsia" w:cs="Arial"/>
          <w:sz w:val="22"/>
          <w:szCs w:val="22"/>
          <w:lang w:val="it-IT"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 xml:space="preserve">Ia Iulai 2024, na fa’asalalau ai e le Malo o Ausetalia i Sisifo lana tali i le Disability Royal Commission. O le la’asaga muamua lenei i le faia o suiga tāua e fa’aleleia ai le soifuaga o tagata </w:t>
      </w:r>
      <w:r w:rsidR="00351FEC">
        <w:rPr>
          <w:rFonts w:eastAsiaTheme="minorEastAsia" w:cs="Arial"/>
          <w:sz w:val="22"/>
          <w:szCs w:val="22"/>
          <w:lang w:val="" w:eastAsia="en-AU"/>
        </w:rPr>
        <w:br/>
      </w:r>
      <w:r w:rsidRPr="00FC33FA">
        <w:rPr>
          <w:rFonts w:eastAsiaTheme="minorEastAsia" w:cs="Arial"/>
          <w:sz w:val="22"/>
          <w:szCs w:val="22"/>
          <w:lang w:val="" w:eastAsia="en-AU"/>
        </w:rPr>
        <w:t>e iai aafiaga tumau o le soifua.</w:t>
      </w:r>
    </w:p>
    <w:p w14:paraId="214E2870" w14:textId="6CD880BF" w:rsidR="00FC33FA" w:rsidRPr="00760F95" w:rsidRDefault="00000000" w:rsidP="00335BB4">
      <w:pPr>
        <w:spacing w:before="120" w:after="120" w:line="240" w:lineRule="auto"/>
        <w:rPr>
          <w:rFonts w:eastAsiaTheme="minorEastAsia" w:cs="Arial"/>
          <w:sz w:val="22"/>
          <w:szCs w:val="22"/>
          <w:lang w:val="it-IT"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 xml:space="preserve">O le isi la’asaga o le Faatinoga o le Auala o Fuafuaga a Ausetalia i Sisifo. O lenei fuafuaga o le a ta'ita'ia ai pe faapefea ona faia suiga. Ina ia fesoasoani i le fuafuaina ma le faatinoina o nei suiga </w:t>
      </w:r>
      <w:r w:rsidR="00351FEC">
        <w:rPr>
          <w:rFonts w:eastAsiaTheme="minorEastAsia" w:cs="Arial"/>
          <w:sz w:val="22"/>
          <w:szCs w:val="22"/>
          <w:lang w:val="" w:eastAsia="en-AU"/>
        </w:rPr>
        <w:br/>
      </w:r>
      <w:r w:rsidRPr="00FC33FA">
        <w:rPr>
          <w:rFonts w:eastAsiaTheme="minorEastAsia" w:cs="Arial"/>
          <w:sz w:val="22"/>
          <w:szCs w:val="22"/>
          <w:lang w:val="" w:eastAsia="en-AU"/>
        </w:rPr>
        <w:t>o le a galulue faatasi le Malo WA ma:</w:t>
      </w:r>
    </w:p>
    <w:p w14:paraId="4E72085C" w14:textId="77777777" w:rsidR="00FC33FA" w:rsidRPr="00760F95" w:rsidRDefault="00000000" w:rsidP="00E536FF">
      <w:pPr>
        <w:numPr>
          <w:ilvl w:val="0"/>
          <w:numId w:val="20"/>
        </w:numPr>
        <w:spacing w:before="120" w:after="120" w:line="240" w:lineRule="auto"/>
        <w:ind w:left="714" w:hanging="357"/>
        <w:contextualSpacing/>
        <w:rPr>
          <w:rFonts w:eastAsiaTheme="minorEastAsia" w:cs="Arial"/>
          <w:sz w:val="22"/>
          <w:szCs w:val="22"/>
          <w:lang w:val="it-IT"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Tagata e iai aafiaga tumau i le soifua</w:t>
      </w:r>
    </w:p>
    <w:p w14:paraId="07B789B1" w14:textId="77777777" w:rsidR="00FC33FA" w:rsidRPr="00FC33FA" w:rsidRDefault="00000000" w:rsidP="00E536FF">
      <w:pPr>
        <w:numPr>
          <w:ilvl w:val="0"/>
          <w:numId w:val="20"/>
        </w:numPr>
        <w:spacing w:before="120" w:after="120" w:line="240" w:lineRule="auto"/>
        <w:ind w:left="714" w:hanging="357"/>
        <w:contextualSpacing/>
        <w:rPr>
          <w:rFonts w:eastAsiaTheme="minorEastAsia" w:cs="Arial"/>
          <w:sz w:val="22"/>
          <w:szCs w:val="22"/>
          <w:lang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Aiga</w:t>
      </w:r>
    </w:p>
    <w:p w14:paraId="2729FDBB" w14:textId="77777777" w:rsidR="00FC33FA" w:rsidRPr="00FC33FA" w:rsidRDefault="00000000" w:rsidP="00E536FF">
      <w:pPr>
        <w:numPr>
          <w:ilvl w:val="0"/>
          <w:numId w:val="20"/>
        </w:numPr>
        <w:spacing w:before="120" w:after="120" w:line="240" w:lineRule="auto"/>
        <w:ind w:left="714" w:hanging="357"/>
        <w:contextualSpacing/>
        <w:rPr>
          <w:rFonts w:eastAsiaTheme="minorEastAsia" w:cs="Arial"/>
          <w:sz w:val="22"/>
          <w:szCs w:val="22"/>
          <w:lang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Tagata Tausi</w:t>
      </w:r>
    </w:p>
    <w:p w14:paraId="10F7ABC7" w14:textId="77777777" w:rsidR="00FC33FA" w:rsidRPr="00FC33FA" w:rsidRDefault="00000000" w:rsidP="00E536FF">
      <w:pPr>
        <w:numPr>
          <w:ilvl w:val="0"/>
          <w:numId w:val="20"/>
        </w:numPr>
        <w:spacing w:before="120" w:after="120" w:line="240" w:lineRule="auto"/>
        <w:rPr>
          <w:rFonts w:eastAsiaTheme="minorEastAsia" w:cs="Arial"/>
          <w:sz w:val="22"/>
          <w:szCs w:val="22"/>
          <w:lang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Tagata Lagolago</w:t>
      </w:r>
    </w:p>
    <w:p w14:paraId="0885B7A8" w14:textId="77777777" w:rsidR="00FC33FA" w:rsidRPr="00760F95" w:rsidRDefault="00000000" w:rsidP="00335BB4">
      <w:pPr>
        <w:spacing w:before="120" w:after="120" w:line="240" w:lineRule="auto"/>
        <w:rPr>
          <w:rFonts w:eastAsiaTheme="minorEastAsia" w:cs="Arial"/>
          <w:sz w:val="22"/>
          <w:szCs w:val="22"/>
          <w:lang w:val="it-IT"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Talu mai Iulai 2022, ua tu’uina atu e le State Disability Advocacy Program (SDAP) le $5 miliona i tausaga ta’itasi e lagolago ai auaunaga fa’afautua i Ausetalia i Sisifo. O nei 'auaunaga e fesoasoani i tagata e iai aafiaga tumau ina ia tautatala ma maua lagolago, aofia ai i totonu o le faiga o faamasinoga. O nisi faalapotopotoga o loo galulue faatasi e fesoasoani i tagata e iai aafiaga tumau o le soifua i le faiga o faamasinoga e aofia ai:</w:t>
      </w:r>
    </w:p>
    <w:p w14:paraId="0CE34AA7" w14:textId="77777777" w:rsidR="00FC33FA" w:rsidRPr="00760F95" w:rsidRDefault="00000000" w:rsidP="00E536FF">
      <w:pPr>
        <w:numPr>
          <w:ilvl w:val="0"/>
          <w:numId w:val="21"/>
        </w:numPr>
        <w:spacing w:before="120" w:after="120" w:line="240" w:lineRule="auto"/>
        <w:ind w:left="714" w:hanging="357"/>
        <w:contextualSpacing/>
        <w:rPr>
          <w:rFonts w:eastAsiaTheme="minorEastAsia" w:cs="Arial"/>
          <w:sz w:val="22"/>
          <w:szCs w:val="22"/>
          <w:lang w:val="it-IT"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Auaunaga a le Midland Information Debt ma le Faufautua Faaletulafono</w:t>
      </w:r>
    </w:p>
    <w:p w14:paraId="06B39900" w14:textId="77777777" w:rsidR="00FC33FA" w:rsidRPr="00760F95" w:rsidRDefault="00000000" w:rsidP="00E536FF">
      <w:pPr>
        <w:numPr>
          <w:ilvl w:val="0"/>
          <w:numId w:val="21"/>
        </w:numPr>
        <w:spacing w:before="120" w:after="120" w:line="240" w:lineRule="auto"/>
        <w:ind w:left="714" w:hanging="357"/>
        <w:contextualSpacing/>
        <w:rPr>
          <w:rFonts w:eastAsiaTheme="minorEastAsia" w:cs="Arial"/>
          <w:sz w:val="22"/>
          <w:szCs w:val="22"/>
          <w:lang w:val="it-IT"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Tagata e iai Aafiaga Tumau WA</w:t>
      </w:r>
    </w:p>
    <w:p w14:paraId="33014E8C" w14:textId="77777777" w:rsidR="00FC33FA" w:rsidRPr="00FC33FA" w:rsidRDefault="00000000" w:rsidP="00E536FF">
      <w:pPr>
        <w:numPr>
          <w:ilvl w:val="0"/>
          <w:numId w:val="21"/>
        </w:numPr>
        <w:spacing w:before="120" w:after="120" w:line="240" w:lineRule="auto"/>
        <w:ind w:left="714" w:hanging="357"/>
        <w:contextualSpacing/>
        <w:rPr>
          <w:rFonts w:eastAsiaTheme="minorEastAsia" w:cs="Arial"/>
          <w:sz w:val="22"/>
          <w:szCs w:val="22"/>
          <w:lang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Sussex Street Community Law Service</w:t>
      </w:r>
    </w:p>
    <w:p w14:paraId="542F1784" w14:textId="77777777" w:rsidR="00FC33FA" w:rsidRPr="00FC33FA" w:rsidRDefault="00000000" w:rsidP="00E536FF">
      <w:pPr>
        <w:numPr>
          <w:ilvl w:val="0"/>
          <w:numId w:val="21"/>
        </w:numPr>
        <w:spacing w:before="120" w:after="120" w:line="240" w:lineRule="auto"/>
        <w:rPr>
          <w:rFonts w:eastAsiaTheme="minorEastAsia" w:cs="Arial"/>
          <w:sz w:val="22"/>
          <w:szCs w:val="22"/>
          <w:lang w:eastAsia="en-AU"/>
        </w:rPr>
      </w:pPr>
      <w:r w:rsidRPr="00FC33FA">
        <w:rPr>
          <w:rFonts w:eastAsiaTheme="minorEastAsia" w:cs="Arial"/>
          <w:sz w:val="22"/>
          <w:szCs w:val="22"/>
          <w:lang w:val="" w:eastAsia="en-AU"/>
        </w:rPr>
        <w:t>Great Southern Community Legal Services</w:t>
      </w:r>
    </w:p>
    <w:p w14:paraId="55865668" w14:textId="479B8446" w:rsidR="00FC33FA" w:rsidRPr="00760F95" w:rsidRDefault="00000000" w:rsidP="58B10E23">
      <w:pPr>
        <w:spacing w:before="120" w:after="120" w:line="240" w:lineRule="auto"/>
        <w:rPr>
          <w:rFonts w:eastAsiaTheme="minorEastAsia" w:cs="Arial"/>
          <w:sz w:val="22"/>
          <w:szCs w:val="22"/>
          <w:lang w:val="en-US" w:eastAsia="en-AU"/>
        </w:rPr>
      </w:pP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epuar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2025,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n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a’asalalau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ai se Casework Practice Manual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ou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ta’u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o le 'The Guide'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mo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tagat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aigalueg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l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puipuig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o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anau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, ma o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lo’o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a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s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vaeg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ou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ta’u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o le Disability Practice Guidance. 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esoasoan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lene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vaeg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tagat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aigalueg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l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puipuig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o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anau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e malamalama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l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aual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lagolago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ai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anau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ma aiga 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a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aafiag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tumau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o l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soifu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,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aemaise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lava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latou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o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lo’o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a’afi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le child protection system. 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to'atele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aalapotopotog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n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esoasoan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le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fai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o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lenei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 xml:space="preserve"> </w:t>
      </w:r>
      <w:proofErr w:type="spellStart"/>
      <w:r w:rsidRPr="58B10E23">
        <w:rPr>
          <w:rFonts w:eastAsiaTheme="minorEastAsia" w:cs="Arial"/>
          <w:sz w:val="22"/>
          <w:szCs w:val="22"/>
          <w:lang w:val="en-US" w:eastAsia="en-AU"/>
        </w:rPr>
        <w:t>ta'iala</w:t>
      </w:r>
      <w:proofErr w:type="spellEnd"/>
      <w:r w:rsidRPr="58B10E23">
        <w:rPr>
          <w:rFonts w:eastAsiaTheme="minorEastAsia" w:cs="Arial"/>
          <w:sz w:val="22"/>
          <w:szCs w:val="22"/>
          <w:lang w:val="en-US" w:eastAsia="en-AU"/>
        </w:rPr>
        <w:t>.</w:t>
      </w:r>
    </w:p>
    <w:p w14:paraId="1DADB531" w14:textId="77777777" w:rsidR="00416C9B" w:rsidRPr="00760F95" w:rsidRDefault="00000000" w:rsidP="00121C05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202FCB">
        <w:rPr>
          <w:rFonts w:ascii="Arial" w:hAnsi="Arial" w:cs="Arial"/>
          <w:b/>
          <w:bCs/>
          <w:sz w:val="28"/>
          <w:szCs w:val="28"/>
          <w:lang w:val=""/>
        </w:rPr>
        <w:t>Teritori i Matū (NT)</w:t>
      </w:r>
    </w:p>
    <w:p w14:paraId="2C0CD160" w14:textId="77777777" w:rsidR="00416C9B" w:rsidRPr="00760F95" w:rsidRDefault="00000000" w:rsidP="00335BB4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02FCB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02C908AD" w14:textId="77777777" w:rsidR="00416C9B" w:rsidRPr="002B48E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O lo’o fa’aaogaina e le Northern Territory Department of Corrections se fa’ata’ita’iga e fa’avae i le auala a Ausetalia i Saute i le fesoasoani mo tagata e iai aafiaga tumau i le falepuipui. Na fesoasoani Ausetalia i Saute i le ‘au a le Northern Territory e amata i le fa’ai’uga o le 2024, e ala i le fesoasoani i le fa’afaigaluegaina o tagata faigaluega ma le lagolago i le fuafuaina ma fonotaga ma vaega tāua. O le 'au nei ua latou:</w:t>
      </w:r>
    </w:p>
    <w:p w14:paraId="755E7C2F" w14:textId="77777777" w:rsidR="00416C9B" w:rsidRPr="00760F95" w:rsidRDefault="00000000" w:rsidP="00E536FF">
      <w:pPr>
        <w:pStyle w:val="ListParagraph"/>
        <w:numPr>
          <w:ilvl w:val="0"/>
          <w:numId w:val="15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Faaleleia auala e fai ai mea</w:t>
      </w:r>
    </w:p>
    <w:p w14:paraId="44CEFEC7" w14:textId="77777777" w:rsidR="00416C9B" w:rsidRPr="00760F95" w:rsidRDefault="00000000" w:rsidP="00E536FF">
      <w:pPr>
        <w:pStyle w:val="ListParagraph"/>
        <w:numPr>
          <w:ilvl w:val="0"/>
          <w:numId w:val="15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lastRenderedPageBreak/>
        <w:t>Vaai mo auala e galulue ai ma faalapotopotoga o afioaga</w:t>
      </w:r>
    </w:p>
    <w:p w14:paraId="5410F1AE" w14:textId="5BCFEC2A" w:rsidR="00416C9B" w:rsidRPr="00760F95" w:rsidRDefault="00000000" w:rsidP="00E536FF">
      <w:pPr>
        <w:pStyle w:val="ListParagraph"/>
        <w:numPr>
          <w:ilvl w:val="0"/>
          <w:numId w:val="15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Faamautinoa latou te  lagolago ma le faʻaaloalo tagata, aemaise mo Tagata Muamua </w:t>
      </w:r>
      <w:r w:rsidR="00FF399C">
        <w:rPr>
          <w:rFonts w:cs="Arial"/>
          <w:sz w:val="22"/>
          <w:szCs w:val="22"/>
          <w:lang w:val=""/>
        </w:rPr>
        <w:br/>
      </w:r>
      <w:r w:rsidRPr="002B48E5">
        <w:rPr>
          <w:rFonts w:cs="Arial"/>
          <w:sz w:val="22"/>
          <w:szCs w:val="22"/>
          <w:lang w:val=""/>
        </w:rPr>
        <w:t>(First Nations), tama'ita'i, tupulaga talavou, ma tagata LGBTQIA+.</w:t>
      </w:r>
    </w:p>
    <w:p w14:paraId="291494CD" w14:textId="2012B40C" w:rsidR="00416C9B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O tagata i falepuipui e iai aafiaga tumau o le soifua e mafai fo’i ona iai mana’oga fa’afaigata i le soifua maloloina ma lagona, ma e tatau ona manatu i ai i le tausiga. Ia Iuni 2025, ua maua e le vaega le silia ma le 130 tagata faasino mai. E 64 tagata i le falepuipui ua uma ona i le NDIS, </w:t>
      </w:r>
      <w:r w:rsidR="005808FA">
        <w:rPr>
          <w:rFonts w:cs="Arial"/>
          <w:sz w:val="22"/>
          <w:szCs w:val="22"/>
          <w:lang w:val=""/>
        </w:rPr>
        <w:br/>
      </w:r>
      <w:r w:rsidRPr="002B48E5">
        <w:rPr>
          <w:rFonts w:cs="Arial"/>
          <w:sz w:val="22"/>
          <w:szCs w:val="22"/>
          <w:lang w:val=""/>
        </w:rPr>
        <w:t xml:space="preserve">ma o isi o lo’o iloiloina e foma'i faapitoa o le mafaufau po’o occupational therapists. </w:t>
      </w:r>
    </w:p>
    <w:p w14:paraId="159D483A" w14:textId="77777777" w:rsidR="00E87DC8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E141DD">
        <w:rPr>
          <w:rFonts w:cs="Arial"/>
          <w:sz w:val="22"/>
          <w:szCs w:val="22"/>
          <w:lang w:val=""/>
        </w:rPr>
        <w:t>O tagata uma o le vaega iloilo e auai i le cultural ma clinical supervision ina ia mautinoa e faʻaaloalo, saogalemu fa’aleaganu’u, ma fetaui ma mana’oga ta’ito’atasi o tagata.</w:t>
      </w:r>
    </w:p>
    <w:p w14:paraId="4DE8A50C" w14:textId="77777777" w:rsidR="00416C9B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lo’o galulue le vaega a le DoC ma le tele o fa’alapotopotoga, e aofia ai:</w:t>
      </w:r>
    </w:p>
    <w:p w14:paraId="71109E3D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Anti-Discrimination Commission</w:t>
      </w:r>
    </w:p>
    <w:p w14:paraId="2593850B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Magataluega o Soifua Maloloina</w:t>
      </w:r>
    </w:p>
    <w:p w14:paraId="2763CCA4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Soifua Maloloina Muamua</w:t>
      </w:r>
    </w:p>
    <w:p w14:paraId="3AAE7AA8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Forensic Mental Health and Disability Units</w:t>
      </w:r>
    </w:p>
    <w:p w14:paraId="52A45905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Ofisa o Aafiaga Tumau o le Soifua</w:t>
      </w:r>
    </w:p>
    <w:p w14:paraId="05F7F46E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Faamasinoga a le Autalavou</w:t>
      </w:r>
    </w:p>
    <w:p w14:paraId="1468CABF" w14:textId="77777777" w:rsidR="00416C9B" w:rsidRPr="00760F9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fisa Faaletulafono Puiapuia AIa Tatau o le Lautele</w:t>
      </w:r>
    </w:p>
    <w:p w14:paraId="1336D05D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Fai auaunaga NDIS</w:t>
      </w:r>
    </w:p>
    <w:p w14:paraId="38E4447F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Auaunaga Faaletulafono</w:t>
      </w:r>
    </w:p>
    <w:p w14:paraId="28248545" w14:textId="77777777" w:rsidR="00416C9B" w:rsidRPr="002B48E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ind w:left="714" w:hanging="357"/>
        <w:rPr>
          <w:rFonts w:cs="Arial"/>
          <w:sz w:val="22"/>
          <w:szCs w:val="22"/>
        </w:rPr>
      </w:pPr>
      <w:r w:rsidRPr="002B48E5">
        <w:rPr>
          <w:rFonts w:cs="Arial"/>
          <w:sz w:val="22"/>
          <w:szCs w:val="22"/>
          <w:lang w:val=""/>
        </w:rPr>
        <w:t>Charles Darwin University</w:t>
      </w:r>
    </w:p>
    <w:p w14:paraId="1577A28C" w14:textId="0CDCC453" w:rsidR="00101E5B" w:rsidRPr="00760F95" w:rsidRDefault="00000000" w:rsidP="00E536FF">
      <w:pPr>
        <w:pStyle w:val="ListParagraph"/>
        <w:numPr>
          <w:ilvl w:val="0"/>
          <w:numId w:val="16"/>
        </w:num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RMIT (mo faatalanoaga su'esu'e a le atunuu i le 2025).</w:t>
      </w:r>
    </w:p>
    <w:p w14:paraId="29A39C45" w14:textId="77777777" w:rsidR="002F3755" w:rsidRPr="00760F95" w:rsidRDefault="00000000" w:rsidP="00121C05">
      <w:pPr>
        <w:pStyle w:val="Heading2"/>
        <w:spacing w:before="360" w:after="120" w:line="240" w:lineRule="auto"/>
        <w:rPr>
          <w:rFonts w:ascii="Arial" w:hAnsi="Arial" w:cs="Arial"/>
          <w:b/>
          <w:bCs/>
          <w:sz w:val="28"/>
          <w:szCs w:val="28"/>
          <w:lang w:val="it-IT"/>
        </w:rPr>
      </w:pPr>
      <w:r w:rsidRPr="00202FCB">
        <w:rPr>
          <w:rFonts w:ascii="Arial" w:hAnsi="Arial" w:cs="Arial"/>
          <w:b/>
          <w:bCs/>
          <w:sz w:val="28"/>
          <w:szCs w:val="28"/>
          <w:lang w:val=""/>
        </w:rPr>
        <w:t>Teritori o le Taulaga o Ausetalia (ACT)</w:t>
      </w:r>
    </w:p>
    <w:p w14:paraId="04AEBA84" w14:textId="77777777" w:rsidR="002F3755" w:rsidRPr="00760F95" w:rsidRDefault="00000000" w:rsidP="00335BB4">
      <w:pPr>
        <w:pStyle w:val="Heading3"/>
        <w:spacing w:before="120" w:after="120" w:line="240" w:lineRule="auto"/>
        <w:rPr>
          <w:rFonts w:ascii="Arial" w:hAnsi="Arial" w:cs="Arial"/>
          <w:b/>
          <w:bCs/>
          <w:sz w:val="24"/>
          <w:szCs w:val="24"/>
          <w:lang w:val="it-IT"/>
        </w:rPr>
      </w:pPr>
      <w:r w:rsidRPr="00202FCB">
        <w:rPr>
          <w:rFonts w:ascii="Arial" w:hAnsi="Arial" w:cs="Arial"/>
          <w:b/>
          <w:bCs/>
          <w:sz w:val="24"/>
          <w:szCs w:val="24"/>
          <w:lang w:val=""/>
        </w:rPr>
        <w:t>Faamatalaga amata</w:t>
      </w:r>
    </w:p>
    <w:p w14:paraId="3E361D50" w14:textId="77777777" w:rsidR="002F3755" w:rsidRPr="002B48E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</w:rPr>
      </w:pPr>
      <w:r w:rsidRPr="00EC6D90">
        <w:rPr>
          <w:rFonts w:cs="Arial"/>
          <w:sz w:val="22"/>
          <w:szCs w:val="22"/>
          <w:lang w:val=""/>
        </w:rPr>
        <w:t>O lo’o galulue le Malo o le ACT fa’atasi ma tagata e iai aafiaga tumau o le soifua e fa’aleleia ai faiga fa’apolokiki, faiga fa’avae, ma auaunaga e a’afia ai o latou olaga. O lenei galuega e lagolagoina e le Tulafono o le Fa’aofiina o Tagata e iai Aafiaga Tumau i le Soifua 2024, lea e fa’ata’atia ai tulafono manino mo le fa’aleleia o tulaga. E mana'omia e le Tulafono:</w:t>
      </w:r>
    </w:p>
    <w:p w14:paraId="3D0F6B37" w14:textId="77777777" w:rsidR="002F3755" w:rsidRPr="00760F95" w:rsidRDefault="00000000" w:rsidP="00E536FF">
      <w:pPr>
        <w:pStyle w:val="ListParagraph"/>
        <w:numPr>
          <w:ilvl w:val="0"/>
          <w:numId w:val="17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bookmarkStart w:id="1" w:name="_Hlk206574155"/>
      <w:r>
        <w:rPr>
          <w:rFonts w:cs="Arial"/>
          <w:sz w:val="22"/>
          <w:szCs w:val="22"/>
          <w:lang w:val=""/>
        </w:rPr>
        <w:t>Ina ia fa’atūina se Fono Faufautua mo Tagata e iai Aafiaga Tumau o le Soifua e tu’uina atu fautuaga i le Minisita i mataupu e a’afia ai tagata e iai aafiaga tumau o le soifua.</w:t>
      </w:r>
    </w:p>
    <w:bookmarkEnd w:id="1"/>
    <w:p w14:paraId="1390FF11" w14:textId="77777777" w:rsidR="002F3755" w:rsidRPr="00760F95" w:rsidRDefault="00000000" w:rsidP="00E536FF">
      <w:pPr>
        <w:pStyle w:val="ListParagraph"/>
        <w:numPr>
          <w:ilvl w:val="0"/>
          <w:numId w:val="17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E tatau i fa’alapotopotoga uma a le Malo o le ACT ona faia Fuafuaga mo le Fa’aofi o Tagata e iai Aafiaga Tumau o le Soifua. E tatau ona faia nei fuafuaga e ala i le aofia ai o tagata e iai aafiaga tumau o le soifua, o latou aiga, tagata tausi, ma fa’alapotopotoga o tagata e iai aafiaga tumau o le soifua.</w:t>
      </w:r>
    </w:p>
    <w:p w14:paraId="3C95D9BC" w14:textId="77777777" w:rsidR="006D58F7" w:rsidRPr="00760F95" w:rsidRDefault="00000000" w:rsidP="00335BB4">
      <w:pPr>
        <w:spacing w:before="120" w:after="120" w:line="240" w:lineRule="auto"/>
        <w:contextualSpacing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 xml:space="preserve">O lo’o mana’o le Malo o le ACT ia fesoasoani tagata e iai aafiaga tumau o le soifua i le ta’ita’iina o suiga i le saogalemu, aia tatau, ma le fa’amasinoga. </w:t>
      </w:r>
    </w:p>
    <w:p w14:paraId="5BCEE1BA" w14:textId="77777777" w:rsidR="002F3755" w:rsidRPr="00760F95" w:rsidRDefault="00000000" w:rsidP="00335BB4">
      <w:pPr>
        <w:spacing w:before="120" w:after="120" w:line="240" w:lineRule="auto"/>
        <w:rPr>
          <w:rFonts w:cs="Arial"/>
          <w:sz w:val="22"/>
          <w:szCs w:val="22"/>
          <w:lang w:val="it-IT"/>
        </w:rPr>
      </w:pPr>
      <w:r w:rsidRPr="002B48E5">
        <w:rPr>
          <w:rFonts w:cs="Arial"/>
          <w:sz w:val="22"/>
          <w:szCs w:val="22"/>
          <w:lang w:val=""/>
        </w:rPr>
        <w:t>O nisi faatinoga ACT e aofia ai:</w:t>
      </w:r>
    </w:p>
    <w:p w14:paraId="2AB69402" w14:textId="77777777" w:rsidR="002F3755" w:rsidRPr="00760F95" w:rsidRDefault="00000000" w:rsidP="00E536FF">
      <w:pPr>
        <w:pStyle w:val="ListParagraph"/>
        <w:numPr>
          <w:ilvl w:val="0"/>
          <w:numId w:val="18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>
        <w:rPr>
          <w:rFonts w:cs="Arial"/>
          <w:sz w:val="22"/>
          <w:szCs w:val="22"/>
          <w:lang w:val=""/>
        </w:rPr>
        <w:t>E tatau ona aofia le nu’u i le fa’aleleia o tulafono o puipuiga ma le faiga o faai'uga ma faagasologa o mea.</w:t>
      </w:r>
    </w:p>
    <w:p w14:paraId="3958D8BC" w14:textId="77777777" w:rsidR="002F3755" w:rsidRPr="00760F95" w:rsidRDefault="00000000" w:rsidP="00E536FF">
      <w:pPr>
        <w:pStyle w:val="ListParagraph"/>
        <w:numPr>
          <w:ilvl w:val="0"/>
          <w:numId w:val="18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A73804">
        <w:rPr>
          <w:rFonts w:cs="Arial"/>
          <w:sz w:val="22"/>
          <w:szCs w:val="22"/>
          <w:lang w:val=""/>
        </w:rPr>
        <w:t>O lo’o faia e le ACT Courts se matafaioi fou e fesoasoani atili ai i tagata e iai aafiaga tumau o le soifua.</w:t>
      </w:r>
    </w:p>
    <w:p w14:paraId="207F6D21" w14:textId="77777777" w:rsidR="002F3755" w:rsidRPr="00760F95" w:rsidRDefault="00000000" w:rsidP="00E536FF">
      <w:pPr>
        <w:pStyle w:val="ListParagraph"/>
        <w:numPr>
          <w:ilvl w:val="0"/>
          <w:numId w:val="18"/>
        </w:numPr>
        <w:spacing w:before="120" w:after="120" w:line="240" w:lineRule="auto"/>
        <w:ind w:left="714" w:hanging="357"/>
        <w:rPr>
          <w:rFonts w:cs="Arial"/>
          <w:sz w:val="22"/>
          <w:szCs w:val="22"/>
          <w:lang w:val="it-IT"/>
        </w:rPr>
      </w:pPr>
      <w:r w:rsidRPr="00F6765C">
        <w:rPr>
          <w:rFonts w:cs="Arial"/>
          <w:sz w:val="22"/>
          <w:szCs w:val="22"/>
          <w:lang w:val=""/>
        </w:rPr>
        <w:t>Galulue ma vaega o afioaga ina ia faia ni a'oa'oga mo tagata faigaluega e iai aafiaga tumau o le soifua. O lenei a'oa'oga o le a fesoasoani i tagata faigaluega ia malamalama ai i faafitauli ogaoga, sauaga, ma le tuulafoa'iina. Tagata e iai aafiaga tuma o le soifua na ola ma sao mai nei mea na tutupu o le a faia a'oa'oga.</w:t>
      </w:r>
    </w:p>
    <w:sectPr w:rsidR="002F3755" w:rsidRPr="00760F95" w:rsidSect="00D7092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BD74B" w14:textId="77777777" w:rsidR="006408BD" w:rsidRDefault="006408BD">
      <w:pPr>
        <w:spacing w:after="0" w:line="240" w:lineRule="auto"/>
      </w:pPr>
      <w:r>
        <w:separator/>
      </w:r>
    </w:p>
  </w:endnote>
  <w:endnote w:type="continuationSeparator" w:id="0">
    <w:p w14:paraId="4F8E6DF2" w14:textId="77777777" w:rsidR="006408BD" w:rsidRDefault="006408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53DF386C-18D8-4601-8BAE-67D3152B880A}"/>
    <w:embedBold r:id="rId2" w:fontKey="{C31BD71E-D2AB-4793-AB3B-2808C65DF0A3}"/>
    <w:embedItalic r:id="rId3" w:fontKey="{F7B22312-FE7A-4259-A0D9-58FC051F31BC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7A5F298F-3FE6-4CA6-934B-E6D2E7DF0ABA}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026941D7-0571-42B6-BA32-351EB0E3B01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0FCD5" w14:textId="77777777" w:rsidR="002F3755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4143858C" wp14:editId="5667355B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1800380525" name="Text Box 2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A73758" w14:textId="77777777" w:rsidR="002F3755" w:rsidRPr="002F3755" w:rsidRDefault="00000000" w:rsidP="002F375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2F375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43858C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7" type="#_x0000_t202" alt="OFFICIAL" style="position:absolute;margin-left:0;margin-top:0;width:43.45pt;height:30.8pt;z-index:2516587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" filled="f" stroked="f">
              <v:textbox style="mso-fit-shape-to-text:t" inset="0,0,0,15pt">
                <w:txbxContent>
                  <w:p w14:paraId="6BA73758" w14:textId="77777777" w:rsidR="002F3755" w:rsidRPr="002F3755" w:rsidRDefault="00000000" w:rsidP="002F375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2F375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58736527"/>
      <w:docPartObj>
        <w:docPartGallery w:val="Page Numbers (Bottom of Page)"/>
        <w:docPartUnique/>
      </w:docPartObj>
    </w:sdtPr>
    <w:sdtContent>
      <w:p w14:paraId="0D6E0156" w14:textId="77777777" w:rsidR="002B48E5" w:rsidRDefault="0000000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10</w:t>
        </w:r>
        <w:r>
          <w:fldChar w:fldCharType="end"/>
        </w:r>
      </w:p>
    </w:sdtContent>
  </w:sdt>
  <w:p w14:paraId="50360A7F" w14:textId="77777777" w:rsidR="002F3755" w:rsidRDefault="002F37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F1017" w14:textId="77777777" w:rsidR="002F3755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437B4A79" wp14:editId="6BE4EF07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1556493886" name="Text Box 19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13E085" w14:textId="77777777" w:rsidR="002F3755" w:rsidRPr="002F3755" w:rsidRDefault="00000000" w:rsidP="002F375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2F375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7B4A79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9" type="#_x0000_t202" alt="OFFICIAL" style="position:absolute;margin-left:0;margin-top:0;width:43.45pt;height:30.8pt;z-index:2516567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FI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1HycfgP1gZZCOPLtnVy21HolfHgRSATTHiTa&#10;8EyHNtBXHE4WZw3gz3/5Yz7hTlHOehJMxS0pmjPz3RIfUVujgaOxSUZxm09zittd9wAkw4JehJPJ&#10;JC8GM5oaoXsjOS9iIwoJK6ldxTej+RCOyqXnINVikZJIRk6ElV07GUtHuCKWr8ObQHcCPBBTTzCq&#10;SZTvcD/mxpveLXaB0E+kRGiPQJ4QJwkmrk7PJWr89/+UdXnU81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AfJeFI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3313E085" w14:textId="77777777" w:rsidR="002F3755" w:rsidRPr="002F3755" w:rsidRDefault="00000000" w:rsidP="002F375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2F375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B75DAE" w14:textId="77777777" w:rsidR="006408BD" w:rsidRDefault="006408BD">
      <w:pPr>
        <w:spacing w:after="0" w:line="240" w:lineRule="auto"/>
      </w:pPr>
      <w:r>
        <w:separator/>
      </w:r>
    </w:p>
  </w:footnote>
  <w:footnote w:type="continuationSeparator" w:id="0">
    <w:p w14:paraId="5054E7A0" w14:textId="77777777" w:rsidR="006408BD" w:rsidRDefault="006408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05EE9" w14:textId="77777777" w:rsidR="002F3755" w:rsidRDefault="0000000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7976B603" wp14:editId="5A317DE2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719362434" name="Text Box 1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B2CF09" w14:textId="77777777" w:rsidR="002F3755" w:rsidRPr="002F3755" w:rsidRDefault="00000000" w:rsidP="002F375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2F375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76B603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alt="OFFICIAL" style="position:absolute;margin-left:0;margin-top:0;width:43.45pt;height:30.8pt;z-index:2516577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48B2CF09" w14:textId="77777777" w:rsidR="002F3755" w:rsidRPr="002F3755" w:rsidRDefault="00000000" w:rsidP="002F375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2F375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4D9C65" w14:textId="4398CC75" w:rsidR="002F3755" w:rsidRDefault="002F37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57F1C" w14:textId="77777777" w:rsidR="002F3755" w:rsidRDefault="0000000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5680" behindDoc="0" locked="0" layoutInCell="1" allowOverlap="1" wp14:anchorId="5076DAAB" wp14:editId="7AAFC090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996524083" name="Text Box 1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3DAF87" w14:textId="77777777" w:rsidR="002F3755" w:rsidRPr="002F3755" w:rsidRDefault="00000000" w:rsidP="002F375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</w:rPr>
                          </w:pPr>
                          <w:r w:rsidRPr="002F375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lang w:val="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76DAAB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8" type="#_x0000_t202" alt="OFFICIAL" style="position:absolute;margin-left:0;margin-top:0;width:43.45pt;height:30.8pt;z-index:2516556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OxdAsE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563DAF87" w14:textId="77777777" w:rsidR="002F3755" w:rsidRPr="002F3755" w:rsidRDefault="00000000" w:rsidP="002F375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</w:rPr>
                    </w:pPr>
                    <w:r w:rsidRPr="002F375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lang w:val="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25A35"/>
    <w:multiLevelType w:val="hybridMultilevel"/>
    <w:tmpl w:val="E294C58A"/>
    <w:lvl w:ilvl="0" w:tplc="2AA099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1E6E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1EFD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E699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7A79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F6AB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E4B4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8EB8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A876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F32E2"/>
    <w:multiLevelType w:val="hybridMultilevel"/>
    <w:tmpl w:val="93CA4068"/>
    <w:lvl w:ilvl="0" w:tplc="FD007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2AF3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50E5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887A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789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DE29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F81A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787F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F07E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56279"/>
    <w:multiLevelType w:val="hybridMultilevel"/>
    <w:tmpl w:val="21B0C520"/>
    <w:lvl w:ilvl="0" w:tplc="7FAA3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823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0E93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7025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1E8F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6C09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9C38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CCF3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D410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87346"/>
    <w:multiLevelType w:val="hybridMultilevel"/>
    <w:tmpl w:val="1F2657FA"/>
    <w:lvl w:ilvl="0" w:tplc="68BC4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01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0E4D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6CB2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EA8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D821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5CF1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CEC3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9626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103CD"/>
    <w:multiLevelType w:val="hybridMultilevel"/>
    <w:tmpl w:val="FD8A4FF6"/>
    <w:lvl w:ilvl="0" w:tplc="607871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5E7BC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285F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D68D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3C3A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4059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4AC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32B5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683F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4D1"/>
    <w:multiLevelType w:val="hybridMultilevel"/>
    <w:tmpl w:val="7A1851D4"/>
    <w:lvl w:ilvl="0" w:tplc="E53E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2E1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545B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7CF0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3CBB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2CA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E40D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58EA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50E4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D777E"/>
    <w:multiLevelType w:val="hybridMultilevel"/>
    <w:tmpl w:val="D9F63544"/>
    <w:lvl w:ilvl="0" w:tplc="080AC9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BE14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A2F9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49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C32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826B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EAAF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9287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F6DC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C3824"/>
    <w:multiLevelType w:val="hybridMultilevel"/>
    <w:tmpl w:val="D8F82060"/>
    <w:lvl w:ilvl="0" w:tplc="1ED08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4AB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FCA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BC3D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F640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26D7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8EE1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FE28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6069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8333D"/>
    <w:multiLevelType w:val="hybridMultilevel"/>
    <w:tmpl w:val="C6AE84D2"/>
    <w:lvl w:ilvl="0" w:tplc="83CCC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00B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C4C7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29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C6B6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C4EC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D6C8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6C7B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A662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DF7577"/>
    <w:multiLevelType w:val="hybridMultilevel"/>
    <w:tmpl w:val="36826296"/>
    <w:lvl w:ilvl="0" w:tplc="FD02DB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18DD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28E0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8847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D2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01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B8D8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DAF3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E088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4838C2"/>
    <w:multiLevelType w:val="hybridMultilevel"/>
    <w:tmpl w:val="6A827B82"/>
    <w:lvl w:ilvl="0" w:tplc="71508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509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5AF6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B2A3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F02B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A6E1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1C2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3CD3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9EA7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3B197D"/>
    <w:multiLevelType w:val="hybridMultilevel"/>
    <w:tmpl w:val="034CBDF2"/>
    <w:lvl w:ilvl="0" w:tplc="2E18B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A8AF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2651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D4D1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8617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7E86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B037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ED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02E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040056"/>
    <w:multiLevelType w:val="hybridMultilevel"/>
    <w:tmpl w:val="05A26020"/>
    <w:lvl w:ilvl="0" w:tplc="C632F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E220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1486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0B4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5C08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EA8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889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FEDA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B438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20DFE"/>
    <w:multiLevelType w:val="hybridMultilevel"/>
    <w:tmpl w:val="0B46DF96"/>
    <w:lvl w:ilvl="0" w:tplc="16A2B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CEE2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D246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CC70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1C04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ECBA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D8B4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BA2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C48D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A3016"/>
    <w:multiLevelType w:val="hybridMultilevel"/>
    <w:tmpl w:val="D1E6E9B0"/>
    <w:lvl w:ilvl="0" w:tplc="3034C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C24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4BD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5A2C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FAC8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AE1E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CE1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4C01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40FB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433216"/>
    <w:multiLevelType w:val="hybridMultilevel"/>
    <w:tmpl w:val="59209B14"/>
    <w:lvl w:ilvl="0" w:tplc="BBF8C7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D816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6C64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EE81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876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0220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EE71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9030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DC09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E52034"/>
    <w:multiLevelType w:val="hybridMultilevel"/>
    <w:tmpl w:val="1F4AB81E"/>
    <w:lvl w:ilvl="0" w:tplc="3426E3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265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6C79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9CF9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4EEB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A67B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1E25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08EB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6AC8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55750"/>
    <w:multiLevelType w:val="hybridMultilevel"/>
    <w:tmpl w:val="BBB83768"/>
    <w:lvl w:ilvl="0" w:tplc="F0C8B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DA2C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5C6E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12B0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E6A0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E8B4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8E46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A27E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1A72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20EC8"/>
    <w:multiLevelType w:val="hybridMultilevel"/>
    <w:tmpl w:val="934647B2"/>
    <w:lvl w:ilvl="0" w:tplc="DC3A3E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0E19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6E1C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842D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A063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5EF2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BA12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9CCE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AAE8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8E2C13"/>
    <w:multiLevelType w:val="hybridMultilevel"/>
    <w:tmpl w:val="5706DF6E"/>
    <w:lvl w:ilvl="0" w:tplc="E5160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9CC5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103F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6E83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3417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DEB2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1A38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062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ECD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E5252D"/>
    <w:multiLevelType w:val="hybridMultilevel"/>
    <w:tmpl w:val="C15462C2"/>
    <w:lvl w:ilvl="0" w:tplc="57D4C2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744C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5EC4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B66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C4DD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C0A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9651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C864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5E5D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F44A5"/>
    <w:multiLevelType w:val="hybridMultilevel"/>
    <w:tmpl w:val="6FD80F62"/>
    <w:lvl w:ilvl="0" w:tplc="3B582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EC5C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A254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2EEB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8A18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081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906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5037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54DC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E128F"/>
    <w:multiLevelType w:val="hybridMultilevel"/>
    <w:tmpl w:val="3612D0B6"/>
    <w:lvl w:ilvl="0" w:tplc="D6C83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0874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A7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FAD5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7AA1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DC5E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88F0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9875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BCF3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D4B32"/>
    <w:multiLevelType w:val="hybridMultilevel"/>
    <w:tmpl w:val="2650190E"/>
    <w:lvl w:ilvl="0" w:tplc="5D70E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BC24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F8C2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E2BB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0CE8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0E4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8CF6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0BF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984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F61A74"/>
    <w:multiLevelType w:val="hybridMultilevel"/>
    <w:tmpl w:val="2F2289D0"/>
    <w:lvl w:ilvl="0" w:tplc="F7C4C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C6EF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643B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7660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B0A0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86ED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763D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E082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A451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044970"/>
    <w:multiLevelType w:val="hybridMultilevel"/>
    <w:tmpl w:val="10E0B5FC"/>
    <w:lvl w:ilvl="0" w:tplc="A05422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2256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E2BE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C296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7C09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EE15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249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14C7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563E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F7BEC"/>
    <w:multiLevelType w:val="hybridMultilevel"/>
    <w:tmpl w:val="D1B6EE1C"/>
    <w:lvl w:ilvl="0" w:tplc="DC903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62D1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0CE3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DCF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1220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3438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5AF5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CAB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66E2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985694">
    <w:abstractNumId w:val="15"/>
  </w:num>
  <w:num w:numId="2" w16cid:durableId="194461839">
    <w:abstractNumId w:val="26"/>
  </w:num>
  <w:num w:numId="3" w16cid:durableId="1109856045">
    <w:abstractNumId w:val="23"/>
  </w:num>
  <w:num w:numId="4" w16cid:durableId="545945102">
    <w:abstractNumId w:val="14"/>
  </w:num>
  <w:num w:numId="5" w16cid:durableId="584342413">
    <w:abstractNumId w:val="2"/>
  </w:num>
  <w:num w:numId="6" w16cid:durableId="1882471247">
    <w:abstractNumId w:val="3"/>
  </w:num>
  <w:num w:numId="7" w16cid:durableId="740952390">
    <w:abstractNumId w:val="24"/>
  </w:num>
  <w:num w:numId="8" w16cid:durableId="1965769195">
    <w:abstractNumId w:val="1"/>
  </w:num>
  <w:num w:numId="9" w16cid:durableId="1897281132">
    <w:abstractNumId w:val="5"/>
  </w:num>
  <w:num w:numId="10" w16cid:durableId="1968003437">
    <w:abstractNumId w:val="25"/>
  </w:num>
  <w:num w:numId="11" w16cid:durableId="1493794338">
    <w:abstractNumId w:val="10"/>
  </w:num>
  <w:num w:numId="12" w16cid:durableId="813452508">
    <w:abstractNumId w:val="19"/>
  </w:num>
  <w:num w:numId="13" w16cid:durableId="84541562">
    <w:abstractNumId w:val="21"/>
  </w:num>
  <w:num w:numId="14" w16cid:durableId="327486870">
    <w:abstractNumId w:val="22"/>
  </w:num>
  <w:num w:numId="15" w16cid:durableId="1285579715">
    <w:abstractNumId w:val="4"/>
  </w:num>
  <w:num w:numId="16" w16cid:durableId="1061977927">
    <w:abstractNumId w:val="6"/>
  </w:num>
  <w:num w:numId="17" w16cid:durableId="984699729">
    <w:abstractNumId w:val="0"/>
  </w:num>
  <w:num w:numId="18" w16cid:durableId="1118528570">
    <w:abstractNumId w:val="18"/>
  </w:num>
  <w:num w:numId="19" w16cid:durableId="1895391756">
    <w:abstractNumId w:val="8"/>
  </w:num>
  <w:num w:numId="20" w16cid:durableId="921839372">
    <w:abstractNumId w:val="11"/>
  </w:num>
  <w:num w:numId="21" w16cid:durableId="1492260559">
    <w:abstractNumId w:val="12"/>
  </w:num>
  <w:num w:numId="22" w16cid:durableId="743644814">
    <w:abstractNumId w:val="20"/>
  </w:num>
  <w:num w:numId="23" w16cid:durableId="650906866">
    <w:abstractNumId w:val="13"/>
  </w:num>
  <w:num w:numId="24" w16cid:durableId="777412931">
    <w:abstractNumId w:val="7"/>
  </w:num>
  <w:num w:numId="25" w16cid:durableId="1220631803">
    <w:abstractNumId w:val="17"/>
  </w:num>
  <w:num w:numId="26" w16cid:durableId="1180780896">
    <w:abstractNumId w:val="9"/>
  </w:num>
  <w:num w:numId="27" w16cid:durableId="1901791587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NjIyMLAwMbWwsDBS0lEKTi0uzszPAykwqgUAvliX4SwAAAA="/>
  </w:docVars>
  <w:rsids>
    <w:rsidRoot w:val="00B90B53"/>
    <w:rsid w:val="00002AFD"/>
    <w:rsid w:val="00014A78"/>
    <w:rsid w:val="000206DD"/>
    <w:rsid w:val="00075037"/>
    <w:rsid w:val="00083D2E"/>
    <w:rsid w:val="0008576D"/>
    <w:rsid w:val="000A131D"/>
    <w:rsid w:val="000A6F66"/>
    <w:rsid w:val="000B54D1"/>
    <w:rsid w:val="000F54D7"/>
    <w:rsid w:val="00101E5B"/>
    <w:rsid w:val="00121C05"/>
    <w:rsid w:val="00121FB9"/>
    <w:rsid w:val="0014189C"/>
    <w:rsid w:val="00164837"/>
    <w:rsid w:val="00174905"/>
    <w:rsid w:val="00177038"/>
    <w:rsid w:val="001A2E92"/>
    <w:rsid w:val="001A3971"/>
    <w:rsid w:val="001A7DE4"/>
    <w:rsid w:val="001D0018"/>
    <w:rsid w:val="001D4689"/>
    <w:rsid w:val="001E1E9E"/>
    <w:rsid w:val="001F4BDE"/>
    <w:rsid w:val="00202FCB"/>
    <w:rsid w:val="00212ED1"/>
    <w:rsid w:val="0024157D"/>
    <w:rsid w:val="00242717"/>
    <w:rsid w:val="00254C4A"/>
    <w:rsid w:val="00280050"/>
    <w:rsid w:val="002A692F"/>
    <w:rsid w:val="002B48E5"/>
    <w:rsid w:val="002C4CDA"/>
    <w:rsid w:val="002D0F94"/>
    <w:rsid w:val="002F3755"/>
    <w:rsid w:val="0031658F"/>
    <w:rsid w:val="00323936"/>
    <w:rsid w:val="00334D58"/>
    <w:rsid w:val="00335BB4"/>
    <w:rsid w:val="00351FEC"/>
    <w:rsid w:val="0037703D"/>
    <w:rsid w:val="003933DA"/>
    <w:rsid w:val="003937B3"/>
    <w:rsid w:val="003A2788"/>
    <w:rsid w:val="003E04DA"/>
    <w:rsid w:val="003F4623"/>
    <w:rsid w:val="00403AE7"/>
    <w:rsid w:val="00405C69"/>
    <w:rsid w:val="00407032"/>
    <w:rsid w:val="00413E07"/>
    <w:rsid w:val="00416C9B"/>
    <w:rsid w:val="004178B4"/>
    <w:rsid w:val="00445964"/>
    <w:rsid w:val="0047582F"/>
    <w:rsid w:val="004F3C47"/>
    <w:rsid w:val="00515622"/>
    <w:rsid w:val="00524BBA"/>
    <w:rsid w:val="00530577"/>
    <w:rsid w:val="00534D46"/>
    <w:rsid w:val="0054127E"/>
    <w:rsid w:val="005431B8"/>
    <w:rsid w:val="00552FA8"/>
    <w:rsid w:val="00574503"/>
    <w:rsid w:val="005808FA"/>
    <w:rsid w:val="005D5949"/>
    <w:rsid w:val="00606080"/>
    <w:rsid w:val="0060772F"/>
    <w:rsid w:val="00614960"/>
    <w:rsid w:val="00630853"/>
    <w:rsid w:val="00634B97"/>
    <w:rsid w:val="006408BD"/>
    <w:rsid w:val="00695EAC"/>
    <w:rsid w:val="00697B6A"/>
    <w:rsid w:val="006A7465"/>
    <w:rsid w:val="006C73E3"/>
    <w:rsid w:val="006D58F7"/>
    <w:rsid w:val="00703161"/>
    <w:rsid w:val="00713220"/>
    <w:rsid w:val="007546B5"/>
    <w:rsid w:val="00760F95"/>
    <w:rsid w:val="0076132D"/>
    <w:rsid w:val="00773342"/>
    <w:rsid w:val="0077748E"/>
    <w:rsid w:val="00780A58"/>
    <w:rsid w:val="00786B53"/>
    <w:rsid w:val="007B38C1"/>
    <w:rsid w:val="007C35E3"/>
    <w:rsid w:val="007C4303"/>
    <w:rsid w:val="007C54AC"/>
    <w:rsid w:val="008011D3"/>
    <w:rsid w:val="00812ED8"/>
    <w:rsid w:val="00823FA7"/>
    <w:rsid w:val="00825785"/>
    <w:rsid w:val="008404A7"/>
    <w:rsid w:val="00841201"/>
    <w:rsid w:val="00841268"/>
    <w:rsid w:val="008C39E9"/>
    <w:rsid w:val="008D450C"/>
    <w:rsid w:val="008E2DA9"/>
    <w:rsid w:val="00911A91"/>
    <w:rsid w:val="0092425D"/>
    <w:rsid w:val="00925ECC"/>
    <w:rsid w:val="0092647C"/>
    <w:rsid w:val="00935449"/>
    <w:rsid w:val="00935509"/>
    <w:rsid w:val="0094719D"/>
    <w:rsid w:val="00962AB1"/>
    <w:rsid w:val="009712A6"/>
    <w:rsid w:val="009D2539"/>
    <w:rsid w:val="00A02297"/>
    <w:rsid w:val="00A23EE5"/>
    <w:rsid w:val="00A73804"/>
    <w:rsid w:val="00A849F0"/>
    <w:rsid w:val="00AD3FCE"/>
    <w:rsid w:val="00B04A74"/>
    <w:rsid w:val="00B124F7"/>
    <w:rsid w:val="00B1757B"/>
    <w:rsid w:val="00B50A65"/>
    <w:rsid w:val="00B50CA8"/>
    <w:rsid w:val="00B60868"/>
    <w:rsid w:val="00B90144"/>
    <w:rsid w:val="00B90B53"/>
    <w:rsid w:val="00BD0B24"/>
    <w:rsid w:val="00BF1C62"/>
    <w:rsid w:val="00C46632"/>
    <w:rsid w:val="00CA5E7C"/>
    <w:rsid w:val="00CB213B"/>
    <w:rsid w:val="00CD3639"/>
    <w:rsid w:val="00CD3AE8"/>
    <w:rsid w:val="00CE33B8"/>
    <w:rsid w:val="00CF5A14"/>
    <w:rsid w:val="00D1477C"/>
    <w:rsid w:val="00D20712"/>
    <w:rsid w:val="00D441F4"/>
    <w:rsid w:val="00D57470"/>
    <w:rsid w:val="00D70926"/>
    <w:rsid w:val="00D73277"/>
    <w:rsid w:val="00DA648B"/>
    <w:rsid w:val="00DC3C00"/>
    <w:rsid w:val="00DE3B10"/>
    <w:rsid w:val="00DF557D"/>
    <w:rsid w:val="00E141DD"/>
    <w:rsid w:val="00E536FF"/>
    <w:rsid w:val="00E7344B"/>
    <w:rsid w:val="00E83B60"/>
    <w:rsid w:val="00E87DC8"/>
    <w:rsid w:val="00E9046C"/>
    <w:rsid w:val="00EA154C"/>
    <w:rsid w:val="00EA2947"/>
    <w:rsid w:val="00EA5811"/>
    <w:rsid w:val="00EC6D90"/>
    <w:rsid w:val="00ED4A77"/>
    <w:rsid w:val="00F11931"/>
    <w:rsid w:val="00F14D6C"/>
    <w:rsid w:val="00F53B5C"/>
    <w:rsid w:val="00F6765C"/>
    <w:rsid w:val="00F746C0"/>
    <w:rsid w:val="00F74F73"/>
    <w:rsid w:val="00F80A3B"/>
    <w:rsid w:val="00F87BE1"/>
    <w:rsid w:val="00F9664E"/>
    <w:rsid w:val="00FA31A5"/>
    <w:rsid w:val="00FB3098"/>
    <w:rsid w:val="00FC33FA"/>
    <w:rsid w:val="00FC4909"/>
    <w:rsid w:val="00FC5ED0"/>
    <w:rsid w:val="00FE5642"/>
    <w:rsid w:val="00FF399C"/>
    <w:rsid w:val="58B1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B673D"/>
  <w15:chartTrackingRefBased/>
  <w15:docId w15:val="{ED1F44D7-7926-475E-BBE8-10E764E62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Times New Roman"/>
        <w:kern w:val="2"/>
        <w:szCs w:val="24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0B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0B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0B5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0B5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0B5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0B5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0B5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0B5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0B5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B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90B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90B5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90B5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0B5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0B5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0B5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0B5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0B5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0B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0B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0B5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0B5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0B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0B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0B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0B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0B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0B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0B5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F37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755"/>
  </w:style>
  <w:style w:type="paragraph" w:styleId="Footer">
    <w:name w:val="footer"/>
    <w:basedOn w:val="Normal"/>
    <w:link w:val="FooterChar"/>
    <w:uiPriority w:val="99"/>
    <w:unhideWhenUsed/>
    <w:rsid w:val="002F37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755"/>
  </w:style>
  <w:style w:type="paragraph" w:styleId="Revision">
    <w:name w:val="Revision"/>
    <w:hidden/>
    <w:uiPriority w:val="99"/>
    <w:semiHidden/>
    <w:rsid w:val="0076132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87D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7DC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7DC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D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DC8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3F442B42E3145BF09F5262F32B642" ma:contentTypeVersion="10" ma:contentTypeDescription="Create a new document." ma:contentTypeScope="" ma:versionID="78a5368824bbdad1550bd004e02d3064">
  <xsd:schema xmlns:xsd="http://www.w3.org/2001/XMLSchema" xmlns:xs="http://www.w3.org/2001/XMLSchema" xmlns:p="http://schemas.microsoft.com/office/2006/metadata/properties" xmlns:ns2="87943509-d952-4c06-87ae-5f1014bb1553" xmlns:ns3="3e67241c-cec0-4b52-822b-52697337193c" targetNamespace="http://schemas.microsoft.com/office/2006/metadata/properties" ma:root="true" ma:fieldsID="e7e402652442f3e016aa3c83d17e8c5c" ns2:_="" ns3:_="">
    <xsd:import namespace="87943509-d952-4c06-87ae-5f1014bb1553"/>
    <xsd:import namespace="3e67241c-cec0-4b52-822b-526973371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943509-d952-4c06-87ae-5f1014bb1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7241c-cec0-4b52-822b-52697337193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9bdcb03-694d-4920-9e1f-ea3b1a0bccff}" ma:internalName="TaxCatchAll" ma:showField="CatchAllData" ma:web="3e67241c-cec0-4b52-822b-526973371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67241c-cec0-4b52-822b-52697337193c" xsi:nil="true"/>
    <lcf76f155ced4ddcb4097134ff3c332f xmlns="87943509-d952-4c06-87ae-5f1014bb155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D253176-D261-4A0F-A33A-5AB565F4FD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669863-87D4-4561-943E-168B1D846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943509-d952-4c06-87ae-5f1014bb1553"/>
    <ds:schemaRef ds:uri="3e67241c-cec0-4b52-822b-5269733719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29363D-18E1-4489-8470-2FB8285B70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312494-F2BD-4E97-8AF6-C4F305765FB1}">
  <ds:schemaRefs>
    <ds:schemaRef ds:uri="http://schemas.microsoft.com/office/2006/metadata/properties"/>
    <ds:schemaRef ds:uri="http://schemas.microsoft.com/office/infopath/2007/PartnerControls"/>
    <ds:schemaRef ds:uri="3e67241c-cec0-4b52-822b-52697337193c"/>
    <ds:schemaRef ds:uri="87943509-d952-4c06-87ae-5f1014bb155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3479</Words>
  <Characters>19836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poti o Fuafuaga Faatino Taula'i 2025</vt:lpstr>
    </vt:vector>
  </TitlesOfParts>
  <Manager/>
  <Company>Department of Health, Disability and Ageing</Company>
  <LinksUpToDate>false</LinksUpToDate>
  <CharactersWithSpaces>232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poti o Fuafuaga Faatino Taula'i 2025</dc:title>
  <dc:subject/>
  <dc:creator>Department of Health, Disability and Ageing</dc:creator>
  <cp:keywords>Disability, Australia's Disability Strategy, Targeted Action Plans</cp:keywords>
  <dc:description/>
  <cp:lastModifiedBy>AURISCH, Kate</cp:lastModifiedBy>
  <cp:revision>4</cp:revision>
  <cp:lastPrinted>2025-12-09T01:40:00Z</cp:lastPrinted>
  <dcterms:created xsi:type="dcterms:W3CDTF">2025-12-16T21:22:00Z</dcterms:created>
  <dcterms:modified xsi:type="dcterms:W3CDTF">2025-12-16T23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FontProps">
    <vt:lpwstr>#ff0000,12,Calibri</vt:lpwstr>
  </property>
  <property fmtid="{D5CDD505-2E9C-101B-9397-08002B2CF9AE}" pid="3" name="ClassificationContentMarkingFooterShapeIds">
    <vt:lpwstr>5cc6363e,6b4fa06d,5b2cef75</vt:lpwstr>
  </property>
  <property fmtid="{D5CDD505-2E9C-101B-9397-08002B2CF9AE}" pid="4" name="ClassificationContentMarkingFooterText">
    <vt:lpwstr>OFFICIAL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ShapeIds">
    <vt:lpwstr>3b65c033,667b6382,48a3593</vt:lpwstr>
  </property>
  <property fmtid="{D5CDD505-2E9C-101B-9397-08002B2CF9AE}" pid="7" name="ClassificationContentMarkingHeaderText">
    <vt:lpwstr>OFFICIAL</vt:lpwstr>
  </property>
  <property fmtid="{D5CDD505-2E9C-101B-9397-08002B2CF9AE}" pid="8" name="MSIP_Label_7cd3e8b9-ffed-43a8-b7f4-cc2fa0382d36_ActionId">
    <vt:lpwstr>26f21d6e-2b30-4028-966f-ba612b046526</vt:lpwstr>
  </property>
  <property fmtid="{D5CDD505-2E9C-101B-9397-08002B2CF9AE}" pid="9" name="MSIP_Label_7cd3e8b9-ffed-43a8-b7f4-cc2fa0382d36_ContentBits">
    <vt:lpwstr>3</vt:lpwstr>
  </property>
  <property fmtid="{D5CDD505-2E9C-101B-9397-08002B2CF9AE}" pid="10" name="MSIP_Label_7cd3e8b9-ffed-43a8-b7f4-cc2fa0382d36_Enabled">
    <vt:lpwstr>true</vt:lpwstr>
  </property>
  <property fmtid="{D5CDD505-2E9C-101B-9397-08002B2CF9AE}" pid="11" name="MSIP_Label_7cd3e8b9-ffed-43a8-b7f4-cc2fa0382d36_Method">
    <vt:lpwstr>Privileged</vt:lpwstr>
  </property>
  <property fmtid="{D5CDD505-2E9C-101B-9397-08002B2CF9AE}" pid="12" name="MSIP_Label_7cd3e8b9-ffed-43a8-b7f4-cc2fa0382d36_Name">
    <vt:lpwstr>O</vt:lpwstr>
  </property>
  <property fmtid="{D5CDD505-2E9C-101B-9397-08002B2CF9AE}" pid="13" name="MSIP_Label_7cd3e8b9-ffed-43a8-b7f4-cc2fa0382d36_SetDate">
    <vt:lpwstr>2025-08-13T04:51:02Z</vt:lpwstr>
  </property>
  <property fmtid="{D5CDD505-2E9C-101B-9397-08002B2CF9AE}" pid="14" name="MSIP_Label_7cd3e8b9-ffed-43a8-b7f4-cc2fa0382d36_SiteId">
    <vt:lpwstr>34a3929c-73cf-4954-abfe-147dc3517892</vt:lpwstr>
  </property>
  <property fmtid="{D5CDD505-2E9C-101B-9397-08002B2CF9AE}" pid="15" name="MSIP_Label_7cd3e8b9-ffed-43a8-b7f4-cc2fa0382d36_Tag">
    <vt:lpwstr>10, 0, 1, 1</vt:lpwstr>
  </property>
  <property fmtid="{D5CDD505-2E9C-101B-9397-08002B2CF9AE}" pid="16" name="GrammarlyDocumentId">
    <vt:lpwstr>17f4eca3-d969-4488-a72b-5f5c2f3168f8</vt:lpwstr>
  </property>
  <property fmtid="{D5CDD505-2E9C-101B-9397-08002B2CF9AE}" pid="17" name="ContentTypeId">
    <vt:lpwstr>0x0101000873F442B42E3145BF09F5262F32B642</vt:lpwstr>
  </property>
  <property fmtid="{D5CDD505-2E9C-101B-9397-08002B2CF9AE}" pid="18" name="docLang">
    <vt:lpwstr>ro</vt:lpwstr>
  </property>
  <property fmtid="{D5CDD505-2E9C-101B-9397-08002B2CF9AE}" pid="19" name="MediaServiceImageTags">
    <vt:lpwstr/>
  </property>
</Properties>
</file>